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36C1EC" w14:textId="77777777" w:rsidR="00CD1E92" w:rsidRPr="007B2046" w:rsidRDefault="00CD1E92" w:rsidP="001B172F">
      <w:pPr>
        <w:pStyle w:val="EnvelopeReturn"/>
        <w:jc w:val="center"/>
        <w:rPr>
          <w:rFonts w:asciiTheme="minorHAnsi" w:hAnsiTheme="minorHAnsi" w:cs="Times New Roman"/>
          <w:b/>
          <w:bCs/>
          <w:szCs w:val="24"/>
        </w:rPr>
      </w:pPr>
      <w:r w:rsidRPr="00FD2F5E">
        <w:rPr>
          <w:rFonts w:asciiTheme="minorHAnsi" w:hAnsiTheme="minorHAnsi" w:cs="Times New Roman"/>
          <w:b/>
          <w:bCs/>
          <w:szCs w:val="24"/>
        </w:rPr>
        <w:t>Licking Volleyball Camp</w:t>
      </w:r>
      <w:r w:rsidR="007B2046">
        <w:rPr>
          <w:rFonts w:asciiTheme="minorHAnsi" w:hAnsiTheme="minorHAnsi" w:cs="Times New Roman"/>
          <w:b/>
          <w:bCs/>
          <w:szCs w:val="24"/>
        </w:rPr>
        <w:t xml:space="preserve"> </w:t>
      </w:r>
      <w:r w:rsidR="005100DC" w:rsidRPr="00FD2F5E">
        <w:rPr>
          <w:rFonts w:asciiTheme="minorHAnsi" w:hAnsiTheme="minorHAnsi" w:cs="Times New Roman"/>
          <w:b/>
          <w:bCs/>
          <w:szCs w:val="24"/>
        </w:rPr>
        <w:t>Game</w:t>
      </w:r>
      <w:r w:rsidRPr="00FD2F5E">
        <w:rPr>
          <w:rFonts w:asciiTheme="minorHAnsi" w:hAnsiTheme="minorHAnsi" w:cs="Times New Roman"/>
          <w:b/>
          <w:bCs/>
          <w:szCs w:val="24"/>
        </w:rPr>
        <w:t xml:space="preserve"> Schedule-</w:t>
      </w:r>
      <w:r w:rsidR="006A6248" w:rsidRPr="00FD2F5E">
        <w:rPr>
          <w:rFonts w:asciiTheme="minorHAnsi" w:hAnsiTheme="minorHAnsi" w:cs="Times New Roman"/>
          <w:b/>
          <w:bCs/>
          <w:szCs w:val="24"/>
        </w:rPr>
        <w:t>Thursday</w:t>
      </w:r>
      <w:r w:rsidRPr="00FD2F5E">
        <w:rPr>
          <w:rFonts w:asciiTheme="minorHAnsi" w:hAnsiTheme="minorHAnsi" w:cs="Times New Roman"/>
          <w:b/>
          <w:bCs/>
          <w:szCs w:val="24"/>
        </w:rPr>
        <w:t xml:space="preserve">, </w:t>
      </w:r>
      <w:r w:rsidR="005F777C">
        <w:rPr>
          <w:rFonts w:asciiTheme="minorHAnsi" w:hAnsiTheme="minorHAnsi" w:cs="Times New Roman"/>
          <w:b/>
          <w:bCs/>
          <w:szCs w:val="24"/>
        </w:rPr>
        <w:t>July 9, 2020</w:t>
      </w:r>
      <w:r w:rsidR="007B2046">
        <w:rPr>
          <w:rFonts w:asciiTheme="minorHAnsi" w:hAnsiTheme="minorHAnsi" w:cs="Times New Roman"/>
          <w:b/>
          <w:bCs/>
          <w:szCs w:val="24"/>
        </w:rPr>
        <w:t>--</w:t>
      </w:r>
      <w:r w:rsidR="00314321" w:rsidRPr="00FD2F5E">
        <w:rPr>
          <w:rFonts w:asciiTheme="minorHAnsi" w:hAnsiTheme="minorHAnsi"/>
          <w:color w:val="FF0000"/>
          <w:sz w:val="20"/>
        </w:rPr>
        <w:t>Posted</w:t>
      </w:r>
      <w:r w:rsidR="005F777C">
        <w:rPr>
          <w:rFonts w:asciiTheme="minorHAnsi" w:hAnsiTheme="minorHAnsi"/>
          <w:color w:val="FF0000"/>
          <w:sz w:val="20"/>
        </w:rPr>
        <w:t xml:space="preserve"> July 5</w:t>
      </w:r>
    </w:p>
    <w:p w14:paraId="13BA4571" w14:textId="77777777" w:rsidR="00DC7BC3" w:rsidRPr="00FD2F5E" w:rsidRDefault="00DC7BC3" w:rsidP="00006881">
      <w:pPr>
        <w:tabs>
          <w:tab w:val="center" w:pos="5760"/>
          <w:tab w:val="left" w:pos="7689"/>
        </w:tabs>
        <w:jc w:val="center"/>
        <w:rPr>
          <w:rFonts w:asciiTheme="minorHAnsi" w:hAnsiTheme="minorHAnsi"/>
          <w:color w:val="FF0000"/>
          <w:sz w:val="20"/>
        </w:rPr>
      </w:pPr>
    </w:p>
    <w:p w14:paraId="6C06B732" w14:textId="77777777" w:rsidR="004443E9" w:rsidRDefault="005F777C" w:rsidP="001B172F">
      <w:pPr>
        <w:ind w:left="-180"/>
        <w:jc w:val="center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  <w:highlight w:val="yellow"/>
        </w:rPr>
        <w:t>Each team should have 7</w:t>
      </w:r>
      <w:r w:rsidR="00DC7BC3" w:rsidRPr="00FD2F5E">
        <w:rPr>
          <w:rFonts w:asciiTheme="minorHAnsi" w:hAnsiTheme="minorHAnsi"/>
          <w:b/>
          <w:bCs/>
          <w:sz w:val="22"/>
          <w:szCs w:val="22"/>
          <w:highlight w:val="yellow"/>
        </w:rPr>
        <w:t xml:space="preserve"> games. Use the “find” command in</w:t>
      </w:r>
      <w:r>
        <w:rPr>
          <w:rFonts w:asciiTheme="minorHAnsi" w:hAnsiTheme="minorHAnsi"/>
          <w:b/>
          <w:bCs/>
          <w:sz w:val="22"/>
          <w:szCs w:val="22"/>
          <w:highlight w:val="yellow"/>
        </w:rPr>
        <w:t xml:space="preserve"> Microsoft Word to locate your 7</w:t>
      </w:r>
      <w:r w:rsidR="00DC7BC3" w:rsidRPr="00FD2F5E">
        <w:rPr>
          <w:rFonts w:asciiTheme="minorHAnsi" w:hAnsiTheme="minorHAnsi"/>
          <w:b/>
          <w:bCs/>
          <w:sz w:val="22"/>
          <w:szCs w:val="22"/>
          <w:highlight w:val="yellow"/>
        </w:rPr>
        <w:t xml:space="preserve"> games.</w:t>
      </w:r>
    </w:p>
    <w:p w14:paraId="58AEED60" w14:textId="77777777" w:rsidR="006841B4" w:rsidRPr="00FD2F5E" w:rsidRDefault="006841B4" w:rsidP="00DC7BC3">
      <w:pPr>
        <w:ind w:left="-180"/>
        <w:rPr>
          <w:rFonts w:asciiTheme="minorHAnsi" w:hAnsiTheme="minorHAnsi"/>
          <w:sz w:val="20"/>
        </w:rPr>
      </w:pPr>
    </w:p>
    <w:tbl>
      <w:tblPr>
        <w:tblpPr w:leftFromText="180" w:rightFromText="180" w:vertAnchor="text" w:tblpXSpec="center" w:tblpY="1"/>
        <w:tblOverlap w:val="never"/>
        <w:tblW w:w="145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64"/>
        <w:gridCol w:w="2736"/>
        <w:gridCol w:w="2736"/>
        <w:gridCol w:w="2736"/>
        <w:gridCol w:w="2736"/>
        <w:gridCol w:w="2736"/>
      </w:tblGrid>
      <w:tr w:rsidR="005F777C" w:rsidRPr="00FD2F5E" w14:paraId="6D8A3071" w14:textId="77777777" w:rsidTr="005F777C">
        <w:trPr>
          <w:tblHeader/>
          <w:jc w:val="center"/>
        </w:trPr>
        <w:tc>
          <w:tcPr>
            <w:tcW w:w="864" w:type="dxa"/>
            <w:vAlign w:val="center"/>
          </w:tcPr>
          <w:p w14:paraId="49D57196" w14:textId="77777777" w:rsidR="005F777C" w:rsidRPr="005F777C" w:rsidRDefault="005F777C" w:rsidP="002506F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F777C">
              <w:rPr>
                <w:rFonts w:asciiTheme="minorHAnsi" w:hAnsiTheme="minorHAnsi"/>
                <w:sz w:val="22"/>
                <w:szCs w:val="22"/>
              </w:rPr>
              <w:t>Time</w:t>
            </w:r>
          </w:p>
        </w:tc>
        <w:tc>
          <w:tcPr>
            <w:tcW w:w="2736" w:type="dxa"/>
            <w:vAlign w:val="center"/>
          </w:tcPr>
          <w:p w14:paraId="1C736F0C" w14:textId="77777777" w:rsidR="005F777C" w:rsidRPr="005F777C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F777C">
              <w:rPr>
                <w:rFonts w:asciiTheme="minorHAnsi" w:hAnsiTheme="minorHAnsi"/>
                <w:sz w:val="22"/>
                <w:szCs w:val="22"/>
              </w:rPr>
              <w:t>St. James Middle School #1</w:t>
            </w:r>
          </w:p>
        </w:tc>
        <w:tc>
          <w:tcPr>
            <w:tcW w:w="2736" w:type="dxa"/>
            <w:vAlign w:val="center"/>
          </w:tcPr>
          <w:p w14:paraId="1377D3E3" w14:textId="77777777" w:rsidR="005F777C" w:rsidRPr="005F777C" w:rsidRDefault="005F777C" w:rsidP="002506F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F777C">
              <w:rPr>
                <w:rFonts w:asciiTheme="minorHAnsi" w:hAnsiTheme="minorHAnsi"/>
                <w:sz w:val="22"/>
                <w:szCs w:val="22"/>
              </w:rPr>
              <w:t>St. James Middle School #2</w:t>
            </w:r>
          </w:p>
        </w:tc>
        <w:tc>
          <w:tcPr>
            <w:tcW w:w="2736" w:type="dxa"/>
            <w:vAlign w:val="center"/>
          </w:tcPr>
          <w:p w14:paraId="77086B9A" w14:textId="77777777" w:rsidR="005F777C" w:rsidRPr="005F777C" w:rsidRDefault="005F777C" w:rsidP="002506F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F777C">
              <w:rPr>
                <w:rFonts w:asciiTheme="minorHAnsi" w:hAnsiTheme="minorHAnsi"/>
                <w:sz w:val="22"/>
                <w:szCs w:val="22"/>
              </w:rPr>
              <w:t>St. James Elementary</w:t>
            </w:r>
          </w:p>
        </w:tc>
        <w:tc>
          <w:tcPr>
            <w:tcW w:w="2736" w:type="dxa"/>
            <w:vAlign w:val="center"/>
          </w:tcPr>
          <w:p w14:paraId="1914DF5F" w14:textId="77777777" w:rsidR="005F777C" w:rsidRPr="005F777C" w:rsidRDefault="005F777C" w:rsidP="002506F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F777C">
              <w:rPr>
                <w:rFonts w:asciiTheme="minorHAnsi" w:hAnsiTheme="minorHAnsi"/>
                <w:sz w:val="22"/>
                <w:szCs w:val="22"/>
              </w:rPr>
              <w:t>Rolla Centre #1</w:t>
            </w:r>
          </w:p>
        </w:tc>
        <w:tc>
          <w:tcPr>
            <w:tcW w:w="2736" w:type="dxa"/>
            <w:vAlign w:val="center"/>
          </w:tcPr>
          <w:p w14:paraId="50C9ECB1" w14:textId="77777777" w:rsidR="005F777C" w:rsidRPr="005F777C" w:rsidRDefault="005F777C" w:rsidP="002506F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F777C">
              <w:rPr>
                <w:rFonts w:asciiTheme="minorHAnsi" w:hAnsiTheme="minorHAnsi"/>
                <w:sz w:val="22"/>
                <w:szCs w:val="22"/>
              </w:rPr>
              <w:t>Rolla Centre #2</w:t>
            </w:r>
          </w:p>
        </w:tc>
      </w:tr>
      <w:tr w:rsidR="005F777C" w:rsidRPr="00FD2F5E" w14:paraId="08F1E96E" w14:textId="77777777" w:rsidTr="005F777C">
        <w:trPr>
          <w:tblHeader/>
          <w:jc w:val="center"/>
        </w:trPr>
        <w:tc>
          <w:tcPr>
            <w:tcW w:w="864" w:type="dxa"/>
            <w:vAlign w:val="center"/>
          </w:tcPr>
          <w:p w14:paraId="69715FB3" w14:textId="77777777" w:rsidR="005F777C" w:rsidRPr="00FD2F5E" w:rsidRDefault="005F777C" w:rsidP="002506F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:00</w:t>
            </w:r>
          </w:p>
        </w:tc>
        <w:tc>
          <w:tcPr>
            <w:tcW w:w="2736" w:type="dxa"/>
            <w:vAlign w:val="center"/>
          </w:tcPr>
          <w:p w14:paraId="3D715196" w14:textId="59A37EAF" w:rsidR="005F777C" w:rsidRPr="00291FA9" w:rsidRDefault="00151684" w:rsidP="00291FA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alem V vs. Purdy V</w:t>
            </w:r>
          </w:p>
        </w:tc>
        <w:tc>
          <w:tcPr>
            <w:tcW w:w="2736" w:type="dxa"/>
            <w:vAlign w:val="center"/>
          </w:tcPr>
          <w:p w14:paraId="3F53AF20" w14:textId="2FCEFE71" w:rsidR="005F777C" w:rsidRPr="00291FA9" w:rsidRDefault="00151684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t. James V vs. Locust Grove V</w:t>
            </w:r>
          </w:p>
        </w:tc>
        <w:tc>
          <w:tcPr>
            <w:tcW w:w="2736" w:type="dxa"/>
            <w:vAlign w:val="center"/>
          </w:tcPr>
          <w:p w14:paraId="08722AFB" w14:textId="66F4209F" w:rsidR="005F777C" w:rsidRPr="00291FA9" w:rsidRDefault="00141875" w:rsidP="00291FA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t. James JH White vs. Owensville J</w:t>
            </w:r>
            <w:r w:rsidR="005201EA">
              <w:rPr>
                <w:rFonts w:asciiTheme="minorHAnsi" w:hAnsiTheme="minorHAnsi"/>
                <w:sz w:val="22"/>
                <w:szCs w:val="22"/>
              </w:rPr>
              <w:t xml:space="preserve">V Black </w:t>
            </w:r>
          </w:p>
        </w:tc>
        <w:tc>
          <w:tcPr>
            <w:tcW w:w="2736" w:type="dxa"/>
            <w:vAlign w:val="center"/>
          </w:tcPr>
          <w:p w14:paraId="1EE7962F" w14:textId="220B05E6" w:rsidR="005F777C" w:rsidRPr="00FD2F5E" w:rsidRDefault="00141875" w:rsidP="002506F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rocker V vs</w:t>
            </w:r>
            <w:r w:rsidR="008B1CB7">
              <w:rPr>
                <w:rFonts w:asciiTheme="minorHAnsi" w:hAnsiTheme="minorHAnsi"/>
                <w:sz w:val="22"/>
                <w:szCs w:val="22"/>
              </w:rPr>
              <w:t>.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Lesterville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t xml:space="preserve"> V</w:t>
            </w:r>
          </w:p>
        </w:tc>
        <w:tc>
          <w:tcPr>
            <w:tcW w:w="2736" w:type="dxa"/>
            <w:vAlign w:val="center"/>
          </w:tcPr>
          <w:p w14:paraId="357948FD" w14:textId="1FDA4D27" w:rsidR="005F777C" w:rsidRPr="00FD2F5E" w:rsidRDefault="005F777C" w:rsidP="002506F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5F777C" w:rsidRPr="00FD2F5E" w14:paraId="46A2D38A" w14:textId="77777777" w:rsidTr="005F777C">
        <w:trPr>
          <w:tblHeader/>
          <w:jc w:val="center"/>
        </w:trPr>
        <w:tc>
          <w:tcPr>
            <w:tcW w:w="864" w:type="dxa"/>
            <w:vAlign w:val="center"/>
          </w:tcPr>
          <w:p w14:paraId="4394DA6E" w14:textId="77777777" w:rsidR="005F777C" w:rsidRPr="00FD2F5E" w:rsidRDefault="005F777C" w:rsidP="002506F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:45</w:t>
            </w:r>
          </w:p>
        </w:tc>
        <w:tc>
          <w:tcPr>
            <w:tcW w:w="2736" w:type="dxa"/>
            <w:vAlign w:val="center"/>
          </w:tcPr>
          <w:p w14:paraId="408C9403" w14:textId="3A66BA67" w:rsidR="005F777C" w:rsidRPr="00F27A64" w:rsidRDefault="005201EA" w:rsidP="00F27A64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Owensville JV Orange </w:t>
            </w:r>
            <w:r w:rsidR="00151684">
              <w:rPr>
                <w:rFonts w:asciiTheme="minorHAnsi" w:hAnsiTheme="minorHAnsi"/>
                <w:sz w:val="22"/>
                <w:szCs w:val="22"/>
              </w:rPr>
              <w:t>vs. St. James JV</w:t>
            </w:r>
          </w:p>
        </w:tc>
        <w:tc>
          <w:tcPr>
            <w:tcW w:w="2736" w:type="dxa"/>
            <w:vAlign w:val="center"/>
          </w:tcPr>
          <w:p w14:paraId="6C172010" w14:textId="77777777" w:rsidR="005F777C" w:rsidRPr="00F27A64" w:rsidRDefault="005F777C" w:rsidP="00F27A64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736" w:type="dxa"/>
            <w:vAlign w:val="center"/>
          </w:tcPr>
          <w:p w14:paraId="4E35F202" w14:textId="1597111E" w:rsidR="005F777C" w:rsidRPr="00FD2F5E" w:rsidRDefault="00141875" w:rsidP="000E3785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Bland JH vs. Locust Grove 9</w:t>
            </w:r>
          </w:p>
        </w:tc>
        <w:tc>
          <w:tcPr>
            <w:tcW w:w="2736" w:type="dxa"/>
            <w:vAlign w:val="center"/>
          </w:tcPr>
          <w:p w14:paraId="06921BA9" w14:textId="487A4514" w:rsidR="005F777C" w:rsidRPr="00FD2F5E" w:rsidRDefault="00141875" w:rsidP="002506F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rocker JV vs. Notre Dame JV</w:t>
            </w:r>
          </w:p>
        </w:tc>
        <w:tc>
          <w:tcPr>
            <w:tcW w:w="2736" w:type="dxa"/>
            <w:vAlign w:val="center"/>
          </w:tcPr>
          <w:p w14:paraId="2E3BC935" w14:textId="77777777" w:rsidR="005F777C" w:rsidRPr="00FD2F5E" w:rsidRDefault="005F777C" w:rsidP="00C927AB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5F777C" w:rsidRPr="00FD2F5E" w14:paraId="4AF49135" w14:textId="77777777" w:rsidTr="005F777C">
        <w:trPr>
          <w:tblHeader/>
          <w:jc w:val="center"/>
        </w:trPr>
        <w:tc>
          <w:tcPr>
            <w:tcW w:w="864" w:type="dxa"/>
            <w:tcBorders>
              <w:bottom w:val="single" w:sz="4" w:space="0" w:color="auto"/>
            </w:tcBorders>
            <w:vAlign w:val="center"/>
          </w:tcPr>
          <w:p w14:paraId="6F9A3470" w14:textId="77777777" w:rsidR="005F777C" w:rsidRPr="00FD2F5E" w:rsidRDefault="005F777C" w:rsidP="002506F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0:30</w:t>
            </w:r>
          </w:p>
        </w:tc>
        <w:tc>
          <w:tcPr>
            <w:tcW w:w="2736" w:type="dxa"/>
            <w:tcBorders>
              <w:bottom w:val="single" w:sz="4" w:space="0" w:color="auto"/>
            </w:tcBorders>
            <w:vAlign w:val="center"/>
          </w:tcPr>
          <w:p w14:paraId="09DAAEB1" w14:textId="25B69721" w:rsidR="005F777C" w:rsidRPr="00FD2F5E" w:rsidRDefault="00151684" w:rsidP="002506F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rocker V vs. Purdy V</w:t>
            </w:r>
          </w:p>
        </w:tc>
        <w:tc>
          <w:tcPr>
            <w:tcW w:w="2736" w:type="dxa"/>
            <w:tcBorders>
              <w:bottom w:val="single" w:sz="4" w:space="0" w:color="auto"/>
            </w:tcBorders>
            <w:vAlign w:val="center"/>
          </w:tcPr>
          <w:p w14:paraId="256C7579" w14:textId="13D758A7" w:rsidR="005F777C" w:rsidRPr="00FD2F5E" w:rsidRDefault="00151684" w:rsidP="002506F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Piasa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t xml:space="preserve"> V vs. Gibault V</w:t>
            </w:r>
          </w:p>
        </w:tc>
        <w:tc>
          <w:tcPr>
            <w:tcW w:w="2736" w:type="dxa"/>
            <w:tcBorders>
              <w:bottom w:val="single" w:sz="4" w:space="0" w:color="auto"/>
            </w:tcBorders>
            <w:vAlign w:val="center"/>
          </w:tcPr>
          <w:p w14:paraId="4CE36D23" w14:textId="7FB00DF0" w:rsidR="005F777C" w:rsidRPr="00FD2F5E" w:rsidRDefault="00141875" w:rsidP="002506F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t. James JH White vs. Vienna JH</w:t>
            </w:r>
          </w:p>
        </w:tc>
        <w:tc>
          <w:tcPr>
            <w:tcW w:w="2736" w:type="dxa"/>
            <w:tcBorders>
              <w:bottom w:val="single" w:sz="4" w:space="0" w:color="auto"/>
            </w:tcBorders>
            <w:vAlign w:val="center"/>
          </w:tcPr>
          <w:p w14:paraId="4BDEAACF" w14:textId="0A21F26F" w:rsidR="005F777C" w:rsidRPr="00FD2F5E" w:rsidRDefault="00141875" w:rsidP="002506F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Lesterville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t xml:space="preserve"> V vs. Salem V</w:t>
            </w:r>
          </w:p>
        </w:tc>
        <w:tc>
          <w:tcPr>
            <w:tcW w:w="2736" w:type="dxa"/>
            <w:tcBorders>
              <w:bottom w:val="single" w:sz="4" w:space="0" w:color="auto"/>
            </w:tcBorders>
            <w:vAlign w:val="center"/>
          </w:tcPr>
          <w:p w14:paraId="384BB1E6" w14:textId="14CE914F" w:rsidR="005F777C" w:rsidRPr="00FD2F5E" w:rsidRDefault="008B238A" w:rsidP="00A07E57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lato V vs. Notre Dame V</w:t>
            </w:r>
          </w:p>
        </w:tc>
      </w:tr>
      <w:tr w:rsidR="005F777C" w:rsidRPr="00FD2F5E" w14:paraId="2FE1DE44" w14:textId="77777777" w:rsidTr="005F777C">
        <w:trPr>
          <w:tblHeader/>
          <w:jc w:val="center"/>
        </w:trPr>
        <w:tc>
          <w:tcPr>
            <w:tcW w:w="864" w:type="dxa"/>
            <w:vAlign w:val="center"/>
          </w:tcPr>
          <w:p w14:paraId="23737120" w14:textId="77777777" w:rsidR="005F777C" w:rsidRPr="00FD2F5E" w:rsidRDefault="005F777C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1:15</w:t>
            </w:r>
          </w:p>
        </w:tc>
        <w:tc>
          <w:tcPr>
            <w:tcW w:w="2736" w:type="dxa"/>
            <w:vAlign w:val="center"/>
          </w:tcPr>
          <w:p w14:paraId="1EC7AE6C" w14:textId="77B81D38" w:rsidR="005F777C" w:rsidRPr="00FD2F5E" w:rsidRDefault="00151684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Locust Grove V vs. St. James JV</w:t>
            </w:r>
          </w:p>
        </w:tc>
        <w:tc>
          <w:tcPr>
            <w:tcW w:w="2736" w:type="dxa"/>
            <w:vAlign w:val="center"/>
          </w:tcPr>
          <w:p w14:paraId="6D7B17E2" w14:textId="3E6020C4" w:rsidR="005F777C" w:rsidRPr="00FD2F5E" w:rsidRDefault="00151684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Osceola JV vs. Crocker JV</w:t>
            </w:r>
          </w:p>
        </w:tc>
        <w:tc>
          <w:tcPr>
            <w:tcW w:w="2736" w:type="dxa"/>
            <w:vAlign w:val="center"/>
          </w:tcPr>
          <w:p w14:paraId="26503137" w14:textId="61957246" w:rsidR="005F777C" w:rsidRPr="00FD2F5E" w:rsidRDefault="00141875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Locust Grove 9 vs. Owensville J</w:t>
            </w:r>
            <w:r w:rsidR="005201EA">
              <w:rPr>
                <w:rFonts w:asciiTheme="minorHAnsi" w:hAnsiTheme="minorHAnsi"/>
                <w:sz w:val="22"/>
                <w:szCs w:val="22"/>
              </w:rPr>
              <w:t>V Black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  <w:tc>
          <w:tcPr>
            <w:tcW w:w="2736" w:type="dxa"/>
            <w:vAlign w:val="center"/>
          </w:tcPr>
          <w:p w14:paraId="6D7CC50C" w14:textId="77777777" w:rsidR="005F777C" w:rsidRPr="00FD2F5E" w:rsidRDefault="005F777C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736" w:type="dxa"/>
            <w:vAlign w:val="center"/>
          </w:tcPr>
          <w:p w14:paraId="66A054CB" w14:textId="2BAE79FD" w:rsidR="005F777C" w:rsidRPr="00FD2F5E" w:rsidRDefault="00B41EB1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lato V vs. Meadville V</w:t>
            </w:r>
          </w:p>
        </w:tc>
      </w:tr>
      <w:tr w:rsidR="005F777C" w:rsidRPr="00FD2F5E" w14:paraId="32916F7D" w14:textId="77777777" w:rsidTr="005F777C">
        <w:trPr>
          <w:tblHeader/>
          <w:jc w:val="center"/>
        </w:trPr>
        <w:tc>
          <w:tcPr>
            <w:tcW w:w="864" w:type="dxa"/>
            <w:vAlign w:val="center"/>
          </w:tcPr>
          <w:p w14:paraId="0718AD79" w14:textId="77777777" w:rsidR="005F777C" w:rsidRPr="00FD2F5E" w:rsidRDefault="005F777C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2:00</w:t>
            </w:r>
          </w:p>
        </w:tc>
        <w:tc>
          <w:tcPr>
            <w:tcW w:w="2736" w:type="dxa"/>
            <w:vAlign w:val="center"/>
          </w:tcPr>
          <w:p w14:paraId="58C3BB78" w14:textId="77777777" w:rsidR="005F777C" w:rsidRPr="00C24FF5" w:rsidRDefault="005F777C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736" w:type="dxa"/>
            <w:vAlign w:val="center"/>
          </w:tcPr>
          <w:p w14:paraId="67FBD37E" w14:textId="327D10B5" w:rsidR="005F777C" w:rsidRPr="00C24FF5" w:rsidRDefault="00151684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Brown County V vs. St. James V</w:t>
            </w:r>
          </w:p>
        </w:tc>
        <w:tc>
          <w:tcPr>
            <w:tcW w:w="2736" w:type="dxa"/>
            <w:vAlign w:val="center"/>
          </w:tcPr>
          <w:p w14:paraId="42ED6E00" w14:textId="14810A97" w:rsidR="005F777C" w:rsidRPr="00C24FF5" w:rsidRDefault="00141875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Bland JH</w:t>
            </w:r>
            <w:r w:rsidR="00B41EB1">
              <w:rPr>
                <w:rFonts w:asciiTheme="minorHAnsi" w:hAnsiTheme="minorHAnsi"/>
                <w:sz w:val="22"/>
                <w:szCs w:val="22"/>
              </w:rPr>
              <w:t xml:space="preserve"> vs.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St. James JH White </w:t>
            </w:r>
          </w:p>
        </w:tc>
        <w:tc>
          <w:tcPr>
            <w:tcW w:w="2736" w:type="dxa"/>
            <w:vAlign w:val="center"/>
          </w:tcPr>
          <w:p w14:paraId="29A1DF0D" w14:textId="317FEF4E" w:rsidR="005F777C" w:rsidRPr="00C24FF5" w:rsidRDefault="00141875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alem V vs. St. Elmo V</w:t>
            </w:r>
          </w:p>
        </w:tc>
        <w:tc>
          <w:tcPr>
            <w:tcW w:w="2736" w:type="dxa"/>
            <w:vAlign w:val="center"/>
          </w:tcPr>
          <w:p w14:paraId="41F6C286" w14:textId="6EC1D755" w:rsidR="005F777C" w:rsidRPr="00C24FF5" w:rsidRDefault="00B41EB1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Notre Dame V vs.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Piasa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t xml:space="preserve"> V</w:t>
            </w:r>
          </w:p>
        </w:tc>
      </w:tr>
      <w:tr w:rsidR="005F777C" w:rsidRPr="00FD2F5E" w14:paraId="3509D950" w14:textId="77777777" w:rsidTr="005F777C">
        <w:trPr>
          <w:tblHeader/>
          <w:jc w:val="center"/>
        </w:trPr>
        <w:tc>
          <w:tcPr>
            <w:tcW w:w="864" w:type="dxa"/>
            <w:vAlign w:val="center"/>
          </w:tcPr>
          <w:p w14:paraId="106EDBF7" w14:textId="77777777" w:rsidR="005F777C" w:rsidRPr="00FD2F5E" w:rsidRDefault="005F777C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2:45</w:t>
            </w:r>
          </w:p>
        </w:tc>
        <w:tc>
          <w:tcPr>
            <w:tcW w:w="2736" w:type="dxa"/>
            <w:vAlign w:val="center"/>
          </w:tcPr>
          <w:p w14:paraId="07F94623" w14:textId="0AAE23E3" w:rsidR="005F777C" w:rsidRPr="00C24FF5" w:rsidRDefault="00151684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Plato V vs.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Lesterville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t xml:space="preserve"> V</w:t>
            </w:r>
          </w:p>
        </w:tc>
        <w:tc>
          <w:tcPr>
            <w:tcW w:w="2736" w:type="dxa"/>
            <w:vAlign w:val="center"/>
          </w:tcPr>
          <w:p w14:paraId="0104510F" w14:textId="2B9A7A45" w:rsidR="005F777C" w:rsidRPr="00C24FF5" w:rsidRDefault="00151684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urdy V vs. St. James JV</w:t>
            </w:r>
          </w:p>
        </w:tc>
        <w:tc>
          <w:tcPr>
            <w:tcW w:w="2736" w:type="dxa"/>
            <w:vAlign w:val="center"/>
          </w:tcPr>
          <w:p w14:paraId="1DA66399" w14:textId="050654CF" w:rsidR="005F777C" w:rsidRPr="00C24FF5" w:rsidRDefault="00141875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t. James JH Red vs. Osceola JV</w:t>
            </w:r>
          </w:p>
        </w:tc>
        <w:tc>
          <w:tcPr>
            <w:tcW w:w="2736" w:type="dxa"/>
            <w:vAlign w:val="center"/>
          </w:tcPr>
          <w:p w14:paraId="1347B270" w14:textId="76C8BC35" w:rsidR="005F777C" w:rsidRPr="00C24FF5" w:rsidRDefault="00141875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eadville V vs. Gibault V</w:t>
            </w:r>
          </w:p>
        </w:tc>
        <w:tc>
          <w:tcPr>
            <w:tcW w:w="2736" w:type="dxa"/>
            <w:vAlign w:val="center"/>
          </w:tcPr>
          <w:p w14:paraId="4095271A" w14:textId="4C5D5E5C" w:rsidR="005F777C" w:rsidRPr="00C24FF5" w:rsidRDefault="005201EA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Owensville JV Orange </w:t>
            </w:r>
            <w:r w:rsidR="00B41EB1">
              <w:rPr>
                <w:rFonts w:asciiTheme="minorHAnsi" w:hAnsiTheme="minorHAnsi"/>
                <w:sz w:val="22"/>
                <w:szCs w:val="22"/>
              </w:rPr>
              <w:t>vs. Notre Dame JV</w:t>
            </w:r>
          </w:p>
        </w:tc>
      </w:tr>
      <w:tr w:rsidR="005F777C" w:rsidRPr="00FD2F5E" w14:paraId="2CB8CD77" w14:textId="77777777" w:rsidTr="005F777C">
        <w:trPr>
          <w:tblHeader/>
          <w:jc w:val="center"/>
        </w:trPr>
        <w:tc>
          <w:tcPr>
            <w:tcW w:w="864" w:type="dxa"/>
            <w:vAlign w:val="center"/>
          </w:tcPr>
          <w:p w14:paraId="55E2B185" w14:textId="77777777" w:rsidR="005F777C" w:rsidRPr="00FD2F5E" w:rsidRDefault="005F777C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:30</w:t>
            </w:r>
          </w:p>
        </w:tc>
        <w:tc>
          <w:tcPr>
            <w:tcW w:w="2736" w:type="dxa"/>
            <w:vAlign w:val="center"/>
          </w:tcPr>
          <w:p w14:paraId="74C124E3" w14:textId="40BCA7FD" w:rsidR="005F777C" w:rsidRPr="00C24FF5" w:rsidRDefault="00151684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eadville V vs. Crocker V</w:t>
            </w:r>
          </w:p>
        </w:tc>
        <w:tc>
          <w:tcPr>
            <w:tcW w:w="2736" w:type="dxa"/>
            <w:vAlign w:val="center"/>
          </w:tcPr>
          <w:p w14:paraId="30B1160C" w14:textId="77E715A7" w:rsidR="005F777C" w:rsidRPr="00C24FF5" w:rsidRDefault="00151684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Brown County V vs. St. Elmo V</w:t>
            </w:r>
          </w:p>
        </w:tc>
        <w:tc>
          <w:tcPr>
            <w:tcW w:w="2736" w:type="dxa"/>
            <w:vAlign w:val="center"/>
          </w:tcPr>
          <w:p w14:paraId="14A78E53" w14:textId="7F0C5201" w:rsidR="005F777C" w:rsidRPr="00C24FF5" w:rsidRDefault="00141875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Locust Grove 9 vs. </w:t>
            </w:r>
            <w:r w:rsidR="00510D9D">
              <w:rPr>
                <w:rFonts w:asciiTheme="minorHAnsi" w:hAnsiTheme="minorHAnsi"/>
                <w:sz w:val="22"/>
                <w:szCs w:val="22"/>
              </w:rPr>
              <w:t>Osceola JV</w:t>
            </w:r>
          </w:p>
        </w:tc>
        <w:tc>
          <w:tcPr>
            <w:tcW w:w="2736" w:type="dxa"/>
            <w:vAlign w:val="center"/>
          </w:tcPr>
          <w:p w14:paraId="7B0BAFF6" w14:textId="75BAA110" w:rsidR="005F777C" w:rsidRPr="00C24FF5" w:rsidRDefault="005F777C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736" w:type="dxa"/>
            <w:vAlign w:val="center"/>
          </w:tcPr>
          <w:p w14:paraId="0A6A57D9" w14:textId="4309D776" w:rsidR="005F777C" w:rsidRPr="00C24FF5" w:rsidRDefault="005F777C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5F777C" w:rsidRPr="00FD2F5E" w14:paraId="42AD30CF" w14:textId="77777777" w:rsidTr="005F777C">
        <w:trPr>
          <w:tblHeader/>
          <w:jc w:val="center"/>
        </w:trPr>
        <w:tc>
          <w:tcPr>
            <w:tcW w:w="864" w:type="dxa"/>
            <w:vAlign w:val="center"/>
          </w:tcPr>
          <w:p w14:paraId="48AF1975" w14:textId="77777777" w:rsidR="005F777C" w:rsidRPr="00FD2F5E" w:rsidRDefault="005F777C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:15</w:t>
            </w:r>
          </w:p>
        </w:tc>
        <w:tc>
          <w:tcPr>
            <w:tcW w:w="2736" w:type="dxa"/>
            <w:vAlign w:val="center"/>
          </w:tcPr>
          <w:p w14:paraId="0070856F" w14:textId="6A3B4F68" w:rsidR="005F777C" w:rsidRPr="00C24FF5" w:rsidRDefault="00151684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Piasa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t xml:space="preserve"> V vs. Locust Grove V</w:t>
            </w:r>
          </w:p>
        </w:tc>
        <w:tc>
          <w:tcPr>
            <w:tcW w:w="2736" w:type="dxa"/>
            <w:vAlign w:val="center"/>
          </w:tcPr>
          <w:p w14:paraId="77BBA453" w14:textId="6E123A8E" w:rsidR="005F777C" w:rsidRPr="00C24FF5" w:rsidRDefault="005201EA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Owensville JV Orange </w:t>
            </w:r>
            <w:r w:rsidR="00151684">
              <w:rPr>
                <w:rFonts w:asciiTheme="minorHAnsi" w:hAnsiTheme="minorHAnsi"/>
                <w:sz w:val="22"/>
                <w:szCs w:val="22"/>
              </w:rPr>
              <w:t>vs. St. James JH RED</w:t>
            </w:r>
          </w:p>
        </w:tc>
        <w:tc>
          <w:tcPr>
            <w:tcW w:w="2736" w:type="dxa"/>
            <w:vAlign w:val="center"/>
          </w:tcPr>
          <w:p w14:paraId="749BFC69" w14:textId="20F26938" w:rsidR="005F777C" w:rsidRPr="00C24FF5" w:rsidRDefault="00141875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Owensville J</w:t>
            </w:r>
            <w:r w:rsidR="005201EA">
              <w:rPr>
                <w:rFonts w:asciiTheme="minorHAnsi" w:hAnsiTheme="minorHAnsi"/>
                <w:sz w:val="22"/>
                <w:szCs w:val="22"/>
              </w:rPr>
              <w:t>V Black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vs. Vienna JH</w:t>
            </w:r>
          </w:p>
        </w:tc>
        <w:tc>
          <w:tcPr>
            <w:tcW w:w="2736" w:type="dxa"/>
            <w:vAlign w:val="center"/>
          </w:tcPr>
          <w:p w14:paraId="1F2F420E" w14:textId="77777777" w:rsidR="005F777C" w:rsidRPr="00C24FF5" w:rsidRDefault="005F777C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736" w:type="dxa"/>
            <w:vAlign w:val="center"/>
          </w:tcPr>
          <w:p w14:paraId="7305DAF0" w14:textId="77777777" w:rsidR="005F777C" w:rsidRPr="00C24FF5" w:rsidRDefault="005F777C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5F777C" w:rsidRPr="00FD2F5E" w14:paraId="3394CABD" w14:textId="77777777" w:rsidTr="005E3AF7">
        <w:trPr>
          <w:trHeight w:val="458"/>
          <w:tblHeader/>
          <w:jc w:val="center"/>
        </w:trPr>
        <w:tc>
          <w:tcPr>
            <w:tcW w:w="864" w:type="dxa"/>
            <w:vAlign w:val="center"/>
          </w:tcPr>
          <w:p w14:paraId="0936465A" w14:textId="77777777" w:rsidR="005F777C" w:rsidRPr="00FD2F5E" w:rsidRDefault="005F777C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:00</w:t>
            </w:r>
          </w:p>
        </w:tc>
        <w:tc>
          <w:tcPr>
            <w:tcW w:w="2736" w:type="dxa"/>
            <w:vAlign w:val="center"/>
          </w:tcPr>
          <w:p w14:paraId="02359350" w14:textId="54E3A383" w:rsidR="005F777C" w:rsidRPr="00FD2F5E" w:rsidRDefault="00151684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St. James V vs. Meadville </w:t>
            </w:r>
            <w:r w:rsidR="00B41EB1">
              <w:rPr>
                <w:rFonts w:asciiTheme="minorHAnsi" w:hAnsiTheme="minorHAnsi"/>
                <w:sz w:val="22"/>
                <w:szCs w:val="22"/>
              </w:rPr>
              <w:t>V</w:t>
            </w:r>
          </w:p>
        </w:tc>
        <w:tc>
          <w:tcPr>
            <w:tcW w:w="2736" w:type="dxa"/>
            <w:vAlign w:val="center"/>
          </w:tcPr>
          <w:p w14:paraId="5C610268" w14:textId="46242E4A" w:rsidR="005F777C" w:rsidRPr="00FD2F5E" w:rsidRDefault="00151684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rocker JV vs. St. James JH R</w:t>
            </w:r>
            <w:r w:rsidR="00141875">
              <w:rPr>
                <w:rFonts w:asciiTheme="minorHAnsi" w:hAnsiTheme="minorHAnsi"/>
                <w:sz w:val="22"/>
                <w:szCs w:val="22"/>
              </w:rPr>
              <w:t>ed</w:t>
            </w:r>
          </w:p>
        </w:tc>
        <w:tc>
          <w:tcPr>
            <w:tcW w:w="2736" w:type="dxa"/>
            <w:vAlign w:val="center"/>
          </w:tcPr>
          <w:p w14:paraId="10A63F48" w14:textId="1F0FE04B" w:rsidR="005F777C" w:rsidRPr="00FD2F5E" w:rsidRDefault="005E3AF7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Bland JH </w:t>
            </w:r>
            <w:r w:rsidR="00141875">
              <w:rPr>
                <w:rFonts w:asciiTheme="minorHAnsi" w:hAnsiTheme="minorHAnsi"/>
                <w:sz w:val="22"/>
                <w:szCs w:val="22"/>
              </w:rPr>
              <w:t>vs. Vienna JH</w:t>
            </w:r>
          </w:p>
        </w:tc>
        <w:tc>
          <w:tcPr>
            <w:tcW w:w="2736" w:type="dxa"/>
            <w:vAlign w:val="center"/>
          </w:tcPr>
          <w:p w14:paraId="54D65C0F" w14:textId="740C6A6C" w:rsidR="005F777C" w:rsidRPr="00F27A64" w:rsidRDefault="00141875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Brown County V vs. Gibault V</w:t>
            </w:r>
          </w:p>
        </w:tc>
        <w:tc>
          <w:tcPr>
            <w:tcW w:w="2736" w:type="dxa"/>
            <w:vAlign w:val="center"/>
          </w:tcPr>
          <w:p w14:paraId="3E96A06A" w14:textId="6B9B9AB6" w:rsidR="005F777C" w:rsidRPr="00FD2F5E" w:rsidRDefault="00D41799" w:rsidP="00A450A6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t. Elmo V vs. Notre Dame V</w:t>
            </w:r>
          </w:p>
        </w:tc>
      </w:tr>
    </w:tbl>
    <w:p w14:paraId="6FD550A0" w14:textId="77777777" w:rsidR="00806E33" w:rsidRDefault="00806E33" w:rsidP="00806E33">
      <w:pPr>
        <w:jc w:val="center"/>
        <w:rPr>
          <w:rFonts w:asciiTheme="minorHAnsi" w:hAnsiTheme="minorHAnsi"/>
          <w:b/>
          <w:bCs/>
        </w:rPr>
      </w:pPr>
    </w:p>
    <w:p w14:paraId="6B9833A5" w14:textId="77777777" w:rsidR="00806E33" w:rsidRDefault="00806E33" w:rsidP="00806E33">
      <w:pPr>
        <w:jc w:val="center"/>
        <w:rPr>
          <w:rFonts w:asciiTheme="minorHAnsi" w:hAnsiTheme="minorHAnsi"/>
          <w:b/>
          <w:bCs/>
        </w:rPr>
      </w:pPr>
    </w:p>
    <w:p w14:paraId="73EC3865" w14:textId="77777777" w:rsidR="00806E33" w:rsidRDefault="00806E33" w:rsidP="00806E33">
      <w:pPr>
        <w:jc w:val="center"/>
        <w:rPr>
          <w:rFonts w:asciiTheme="minorHAnsi" w:hAnsiTheme="minorHAnsi"/>
          <w:b/>
          <w:bCs/>
        </w:rPr>
      </w:pPr>
    </w:p>
    <w:p w14:paraId="4FB43E02" w14:textId="77777777" w:rsidR="00806E33" w:rsidRDefault="00806E33" w:rsidP="00806E33">
      <w:pPr>
        <w:jc w:val="center"/>
        <w:rPr>
          <w:rFonts w:asciiTheme="minorHAnsi" w:hAnsiTheme="minorHAnsi"/>
          <w:b/>
          <w:bCs/>
        </w:rPr>
      </w:pPr>
    </w:p>
    <w:p w14:paraId="4D2B0D94" w14:textId="77777777" w:rsidR="00806E33" w:rsidRDefault="00806E33" w:rsidP="00806E33">
      <w:pPr>
        <w:jc w:val="center"/>
        <w:rPr>
          <w:rFonts w:asciiTheme="minorHAnsi" w:hAnsiTheme="minorHAnsi"/>
          <w:b/>
          <w:bCs/>
        </w:rPr>
      </w:pPr>
    </w:p>
    <w:p w14:paraId="3AE0BC68" w14:textId="77777777" w:rsidR="00806E33" w:rsidRDefault="00806E33" w:rsidP="00806E33">
      <w:pPr>
        <w:jc w:val="center"/>
        <w:rPr>
          <w:rFonts w:asciiTheme="minorHAnsi" w:hAnsiTheme="minorHAnsi"/>
          <w:b/>
          <w:bCs/>
        </w:rPr>
      </w:pPr>
    </w:p>
    <w:p w14:paraId="14134CE1" w14:textId="77777777" w:rsidR="00806E33" w:rsidRDefault="00806E33" w:rsidP="00806E33">
      <w:pPr>
        <w:jc w:val="center"/>
        <w:rPr>
          <w:rFonts w:asciiTheme="minorHAnsi" w:hAnsiTheme="minorHAnsi"/>
          <w:b/>
          <w:bCs/>
        </w:rPr>
      </w:pPr>
    </w:p>
    <w:p w14:paraId="16C2E763" w14:textId="77777777" w:rsidR="00806E33" w:rsidRDefault="00806E33" w:rsidP="00806E33">
      <w:pPr>
        <w:jc w:val="center"/>
        <w:rPr>
          <w:rFonts w:asciiTheme="minorHAnsi" w:hAnsiTheme="minorHAnsi"/>
          <w:b/>
          <w:bCs/>
        </w:rPr>
      </w:pPr>
    </w:p>
    <w:p w14:paraId="26ED05E3" w14:textId="77777777" w:rsidR="00806E33" w:rsidRDefault="00806E33" w:rsidP="00806E33">
      <w:pPr>
        <w:jc w:val="center"/>
        <w:rPr>
          <w:rFonts w:asciiTheme="minorHAnsi" w:hAnsiTheme="minorHAnsi"/>
          <w:b/>
          <w:bCs/>
        </w:rPr>
      </w:pPr>
    </w:p>
    <w:p w14:paraId="379AF7FC" w14:textId="77777777" w:rsidR="00806E33" w:rsidRDefault="00806E33" w:rsidP="00806E33">
      <w:pPr>
        <w:jc w:val="center"/>
        <w:rPr>
          <w:rFonts w:asciiTheme="minorHAnsi" w:hAnsiTheme="minorHAnsi"/>
          <w:b/>
          <w:bCs/>
        </w:rPr>
      </w:pPr>
    </w:p>
    <w:p w14:paraId="56BA4354" w14:textId="77777777" w:rsidR="00806E33" w:rsidRDefault="00806E33" w:rsidP="00806E33">
      <w:pPr>
        <w:jc w:val="center"/>
        <w:rPr>
          <w:rFonts w:asciiTheme="minorHAnsi" w:hAnsiTheme="minorHAnsi"/>
          <w:b/>
          <w:bCs/>
        </w:rPr>
      </w:pPr>
    </w:p>
    <w:p w14:paraId="5656D592" w14:textId="77777777" w:rsidR="00806E33" w:rsidRDefault="00806E33" w:rsidP="00806E33">
      <w:pPr>
        <w:jc w:val="center"/>
        <w:rPr>
          <w:rFonts w:asciiTheme="minorHAnsi" w:hAnsiTheme="minorHAnsi"/>
          <w:b/>
          <w:bCs/>
        </w:rPr>
      </w:pPr>
    </w:p>
    <w:p w14:paraId="6EA85A7A" w14:textId="77777777" w:rsidR="00806E33" w:rsidRDefault="00806E33" w:rsidP="00806E33">
      <w:pPr>
        <w:jc w:val="center"/>
        <w:rPr>
          <w:rFonts w:asciiTheme="minorHAnsi" w:hAnsiTheme="minorHAnsi"/>
          <w:b/>
          <w:bCs/>
        </w:rPr>
      </w:pPr>
    </w:p>
    <w:p w14:paraId="6B1F8BD3" w14:textId="77777777" w:rsidR="00806E33" w:rsidRDefault="00806E33" w:rsidP="00806E33">
      <w:pPr>
        <w:jc w:val="center"/>
        <w:rPr>
          <w:rFonts w:asciiTheme="minorHAnsi" w:hAnsiTheme="minorHAnsi"/>
          <w:b/>
          <w:bCs/>
        </w:rPr>
      </w:pPr>
    </w:p>
    <w:p w14:paraId="301B3BB2" w14:textId="77777777" w:rsidR="00806E33" w:rsidRDefault="00806E33" w:rsidP="00806E33">
      <w:pPr>
        <w:jc w:val="center"/>
        <w:rPr>
          <w:rFonts w:asciiTheme="minorHAnsi" w:hAnsiTheme="minorHAnsi"/>
          <w:b/>
          <w:bCs/>
        </w:rPr>
      </w:pPr>
    </w:p>
    <w:p w14:paraId="37EEEE77" w14:textId="77777777" w:rsidR="00806E33" w:rsidRDefault="00806E33" w:rsidP="00806E33">
      <w:pPr>
        <w:jc w:val="center"/>
        <w:rPr>
          <w:rFonts w:asciiTheme="minorHAnsi" w:hAnsiTheme="minorHAnsi"/>
          <w:b/>
          <w:bCs/>
        </w:rPr>
      </w:pPr>
    </w:p>
    <w:p w14:paraId="6D4E6E4D" w14:textId="1FCDDEF4" w:rsidR="006A6248" w:rsidRPr="00FD2F5E" w:rsidRDefault="006A6248" w:rsidP="00806E33">
      <w:pPr>
        <w:jc w:val="center"/>
        <w:rPr>
          <w:rFonts w:asciiTheme="minorHAnsi" w:hAnsiTheme="minorHAnsi"/>
          <w:b/>
          <w:bCs/>
        </w:rPr>
      </w:pPr>
      <w:r w:rsidRPr="00FD2F5E">
        <w:rPr>
          <w:rFonts w:asciiTheme="minorHAnsi" w:hAnsiTheme="minorHAnsi"/>
          <w:b/>
          <w:bCs/>
        </w:rPr>
        <w:t xml:space="preserve">Game </w:t>
      </w:r>
      <w:r w:rsidR="006841B4">
        <w:rPr>
          <w:rFonts w:asciiTheme="minorHAnsi" w:hAnsiTheme="minorHAnsi"/>
          <w:b/>
          <w:bCs/>
        </w:rPr>
        <w:t xml:space="preserve">Schedule-Friday, </w:t>
      </w:r>
      <w:r w:rsidR="005F777C">
        <w:rPr>
          <w:rFonts w:asciiTheme="minorHAnsi" w:hAnsiTheme="minorHAnsi"/>
          <w:b/>
          <w:bCs/>
        </w:rPr>
        <w:t>July 10, 2020</w:t>
      </w:r>
    </w:p>
    <w:p w14:paraId="74EA83D8" w14:textId="77777777" w:rsidR="00314321" w:rsidRPr="00FD2F5E" w:rsidRDefault="00314321" w:rsidP="009967C9">
      <w:pPr>
        <w:pStyle w:val="EnvelopeReturn"/>
        <w:jc w:val="center"/>
        <w:rPr>
          <w:rFonts w:asciiTheme="minorHAnsi" w:hAnsiTheme="minorHAnsi"/>
          <w:sz w:val="20"/>
        </w:rPr>
      </w:pPr>
    </w:p>
    <w:tbl>
      <w:tblPr>
        <w:tblpPr w:leftFromText="180" w:rightFromText="180" w:vertAnchor="text" w:tblpXSpec="center" w:tblpY="1"/>
        <w:tblOverlap w:val="never"/>
        <w:tblW w:w="151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64"/>
        <w:gridCol w:w="2736"/>
        <w:gridCol w:w="2736"/>
        <w:gridCol w:w="2736"/>
        <w:gridCol w:w="2986"/>
        <w:gridCol w:w="3002"/>
        <w:gridCol w:w="46"/>
      </w:tblGrid>
      <w:tr w:rsidR="005F777C" w:rsidRPr="00207B76" w14:paraId="40A0F03C" w14:textId="77777777" w:rsidTr="008B1CB7">
        <w:trPr>
          <w:tblHeader/>
          <w:jc w:val="center"/>
        </w:trPr>
        <w:tc>
          <w:tcPr>
            <w:tcW w:w="864" w:type="dxa"/>
            <w:vAlign w:val="center"/>
          </w:tcPr>
          <w:p w14:paraId="63D0E9AE" w14:textId="77777777" w:rsidR="005F777C" w:rsidRPr="00207B76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207B76">
              <w:rPr>
                <w:rFonts w:asciiTheme="minorHAnsi" w:hAnsiTheme="minorHAnsi"/>
                <w:sz w:val="22"/>
                <w:szCs w:val="22"/>
              </w:rPr>
              <w:t>Time</w:t>
            </w:r>
          </w:p>
        </w:tc>
        <w:tc>
          <w:tcPr>
            <w:tcW w:w="2736" w:type="dxa"/>
            <w:vAlign w:val="center"/>
          </w:tcPr>
          <w:p w14:paraId="60A1ADEC" w14:textId="77777777" w:rsidR="005F777C" w:rsidRPr="005F777C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F777C">
              <w:rPr>
                <w:rFonts w:asciiTheme="minorHAnsi" w:hAnsiTheme="minorHAnsi"/>
                <w:sz w:val="22"/>
                <w:szCs w:val="22"/>
              </w:rPr>
              <w:t>St. James Middle School #1</w:t>
            </w:r>
          </w:p>
        </w:tc>
        <w:tc>
          <w:tcPr>
            <w:tcW w:w="2736" w:type="dxa"/>
            <w:vAlign w:val="center"/>
          </w:tcPr>
          <w:p w14:paraId="359A1E49" w14:textId="77777777" w:rsidR="005F777C" w:rsidRPr="005F777C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F777C">
              <w:rPr>
                <w:rFonts w:asciiTheme="minorHAnsi" w:hAnsiTheme="minorHAnsi"/>
                <w:sz w:val="22"/>
                <w:szCs w:val="22"/>
              </w:rPr>
              <w:t>St. James Middle School #2</w:t>
            </w:r>
          </w:p>
        </w:tc>
        <w:tc>
          <w:tcPr>
            <w:tcW w:w="2736" w:type="dxa"/>
            <w:vAlign w:val="center"/>
          </w:tcPr>
          <w:p w14:paraId="7488B168" w14:textId="77777777" w:rsidR="005F777C" w:rsidRPr="005F777C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F777C">
              <w:rPr>
                <w:rFonts w:asciiTheme="minorHAnsi" w:hAnsiTheme="minorHAnsi"/>
                <w:sz w:val="22"/>
                <w:szCs w:val="22"/>
              </w:rPr>
              <w:t>St. James Elementary</w:t>
            </w:r>
          </w:p>
        </w:tc>
        <w:tc>
          <w:tcPr>
            <w:tcW w:w="2986" w:type="dxa"/>
            <w:vAlign w:val="center"/>
          </w:tcPr>
          <w:p w14:paraId="3B0AC949" w14:textId="77777777" w:rsidR="005F777C" w:rsidRPr="005F777C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F777C">
              <w:rPr>
                <w:rFonts w:asciiTheme="minorHAnsi" w:hAnsiTheme="minorHAnsi"/>
                <w:sz w:val="22"/>
                <w:szCs w:val="22"/>
              </w:rPr>
              <w:t>Rolla Centre #1</w:t>
            </w:r>
          </w:p>
        </w:tc>
        <w:tc>
          <w:tcPr>
            <w:tcW w:w="3048" w:type="dxa"/>
            <w:gridSpan w:val="2"/>
            <w:vAlign w:val="center"/>
          </w:tcPr>
          <w:p w14:paraId="27D8BB94" w14:textId="77777777" w:rsidR="005F777C" w:rsidRPr="005F777C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F777C">
              <w:rPr>
                <w:rFonts w:asciiTheme="minorHAnsi" w:hAnsiTheme="minorHAnsi"/>
                <w:sz w:val="22"/>
                <w:szCs w:val="22"/>
              </w:rPr>
              <w:t>Rolla Centre #2</w:t>
            </w:r>
          </w:p>
        </w:tc>
      </w:tr>
      <w:tr w:rsidR="005F777C" w:rsidRPr="00207B76" w14:paraId="0789D2A9" w14:textId="77777777" w:rsidTr="008B1CB7">
        <w:trPr>
          <w:tblHeader/>
          <w:jc w:val="center"/>
        </w:trPr>
        <w:tc>
          <w:tcPr>
            <w:tcW w:w="864" w:type="dxa"/>
            <w:vAlign w:val="center"/>
          </w:tcPr>
          <w:p w14:paraId="792D14F8" w14:textId="77777777" w:rsidR="005F777C" w:rsidRPr="00207B76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</w:t>
            </w:r>
            <w:r w:rsidRPr="00207B76">
              <w:rPr>
                <w:rFonts w:asciiTheme="minorHAnsi" w:hAnsiTheme="minorHAnsi"/>
                <w:sz w:val="22"/>
                <w:szCs w:val="22"/>
              </w:rPr>
              <w:t>:00</w:t>
            </w:r>
          </w:p>
        </w:tc>
        <w:tc>
          <w:tcPr>
            <w:tcW w:w="2736" w:type="dxa"/>
            <w:vAlign w:val="center"/>
          </w:tcPr>
          <w:p w14:paraId="518A72DE" w14:textId="2D50582E" w:rsidR="00806E33" w:rsidRPr="00207B76" w:rsidRDefault="00806E33" w:rsidP="00806E33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t. James V vs. Crocker V</w:t>
            </w:r>
          </w:p>
        </w:tc>
        <w:tc>
          <w:tcPr>
            <w:tcW w:w="2736" w:type="dxa"/>
            <w:vAlign w:val="center"/>
          </w:tcPr>
          <w:p w14:paraId="47658364" w14:textId="6A2344A4" w:rsidR="005F777C" w:rsidRPr="00207B76" w:rsidRDefault="00806E33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t. James JV vs. Crocker JV</w:t>
            </w:r>
          </w:p>
        </w:tc>
        <w:tc>
          <w:tcPr>
            <w:tcW w:w="2736" w:type="dxa"/>
            <w:vAlign w:val="center"/>
          </w:tcPr>
          <w:p w14:paraId="1C6E7DE1" w14:textId="6A2EE5BC" w:rsidR="005F777C" w:rsidRPr="00207B76" w:rsidRDefault="00806E33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Osceola JV vs. Vienna JH</w:t>
            </w:r>
          </w:p>
        </w:tc>
        <w:tc>
          <w:tcPr>
            <w:tcW w:w="2986" w:type="dxa"/>
            <w:vAlign w:val="center"/>
          </w:tcPr>
          <w:p w14:paraId="55DFDF74" w14:textId="272C7778" w:rsidR="005F777C" w:rsidRPr="00207B76" w:rsidRDefault="00806E33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alem V vs. Gibault V</w:t>
            </w:r>
          </w:p>
        </w:tc>
        <w:tc>
          <w:tcPr>
            <w:tcW w:w="3048" w:type="dxa"/>
            <w:gridSpan w:val="2"/>
            <w:vAlign w:val="center"/>
          </w:tcPr>
          <w:p w14:paraId="088C4042" w14:textId="34F9C42B" w:rsidR="005F777C" w:rsidRPr="00207B76" w:rsidRDefault="005201EA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Owensville JV Orange </w:t>
            </w:r>
            <w:r w:rsidR="00806E33">
              <w:rPr>
                <w:rFonts w:asciiTheme="minorHAnsi" w:hAnsiTheme="minorHAnsi"/>
                <w:sz w:val="22"/>
                <w:szCs w:val="22"/>
              </w:rPr>
              <w:t>vs. Locust Grove 9</w:t>
            </w:r>
          </w:p>
        </w:tc>
      </w:tr>
      <w:tr w:rsidR="005F777C" w:rsidRPr="00207B76" w14:paraId="0BD06AD9" w14:textId="77777777" w:rsidTr="008B1CB7">
        <w:trPr>
          <w:tblHeader/>
          <w:jc w:val="center"/>
        </w:trPr>
        <w:tc>
          <w:tcPr>
            <w:tcW w:w="864" w:type="dxa"/>
            <w:vAlign w:val="center"/>
          </w:tcPr>
          <w:p w14:paraId="4D635717" w14:textId="77777777" w:rsidR="005F777C" w:rsidRPr="00207B76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:45</w:t>
            </w:r>
          </w:p>
        </w:tc>
        <w:tc>
          <w:tcPr>
            <w:tcW w:w="2736" w:type="dxa"/>
            <w:vAlign w:val="center"/>
          </w:tcPr>
          <w:p w14:paraId="7710E1F2" w14:textId="38FB07AD" w:rsidR="005F777C" w:rsidRPr="00207B76" w:rsidRDefault="00806E33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ark Hills Central V vs. Brown County V</w:t>
            </w:r>
          </w:p>
        </w:tc>
        <w:tc>
          <w:tcPr>
            <w:tcW w:w="2736" w:type="dxa"/>
            <w:vAlign w:val="center"/>
          </w:tcPr>
          <w:p w14:paraId="5DB903E3" w14:textId="0C268394" w:rsidR="005F777C" w:rsidRPr="00207B76" w:rsidRDefault="00806E33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urdy V vs. Locust Grove V</w:t>
            </w:r>
          </w:p>
        </w:tc>
        <w:tc>
          <w:tcPr>
            <w:tcW w:w="2736" w:type="dxa"/>
            <w:vAlign w:val="center"/>
          </w:tcPr>
          <w:p w14:paraId="1DD708CA" w14:textId="3A0D09BB" w:rsidR="005F777C" w:rsidRPr="00207B76" w:rsidRDefault="00806E33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t. James JH Red vs. Owensville J</w:t>
            </w:r>
            <w:r w:rsidR="00B80803">
              <w:rPr>
                <w:rFonts w:asciiTheme="minorHAnsi" w:hAnsiTheme="minorHAnsi"/>
                <w:sz w:val="22"/>
                <w:szCs w:val="22"/>
              </w:rPr>
              <w:t>V Black</w:t>
            </w:r>
          </w:p>
        </w:tc>
        <w:tc>
          <w:tcPr>
            <w:tcW w:w="2986" w:type="dxa"/>
            <w:vAlign w:val="center"/>
          </w:tcPr>
          <w:p w14:paraId="5D78E162" w14:textId="1D016A78" w:rsidR="00F05C0C" w:rsidRPr="00207B76" w:rsidRDefault="00F05C0C" w:rsidP="00F05C0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048" w:type="dxa"/>
            <w:gridSpan w:val="2"/>
            <w:vAlign w:val="center"/>
          </w:tcPr>
          <w:p w14:paraId="016B48B1" w14:textId="77777777" w:rsidR="005F777C" w:rsidRPr="00207B76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5F777C" w:rsidRPr="00207B76" w14:paraId="431E09E1" w14:textId="77777777" w:rsidTr="008B1CB7">
        <w:trPr>
          <w:tblHeader/>
          <w:jc w:val="center"/>
        </w:trPr>
        <w:tc>
          <w:tcPr>
            <w:tcW w:w="864" w:type="dxa"/>
            <w:vAlign w:val="center"/>
          </w:tcPr>
          <w:p w14:paraId="559FB151" w14:textId="77777777" w:rsidR="005F777C" w:rsidRPr="00207B76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0:30</w:t>
            </w:r>
          </w:p>
        </w:tc>
        <w:tc>
          <w:tcPr>
            <w:tcW w:w="2736" w:type="dxa"/>
            <w:vAlign w:val="center"/>
          </w:tcPr>
          <w:p w14:paraId="6A625564" w14:textId="5E72C281" w:rsidR="005F777C" w:rsidRPr="00207B76" w:rsidRDefault="00806E33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Lesterville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t xml:space="preserve"> V vs. St. Elmo V</w:t>
            </w:r>
          </w:p>
        </w:tc>
        <w:tc>
          <w:tcPr>
            <w:tcW w:w="2736" w:type="dxa"/>
            <w:vAlign w:val="center"/>
          </w:tcPr>
          <w:p w14:paraId="5972C122" w14:textId="7419337F" w:rsidR="005F777C" w:rsidRPr="00207B76" w:rsidRDefault="00806E33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Crocker V vs.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Piasa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t xml:space="preserve"> V</w:t>
            </w:r>
          </w:p>
        </w:tc>
        <w:tc>
          <w:tcPr>
            <w:tcW w:w="2736" w:type="dxa"/>
            <w:vAlign w:val="center"/>
          </w:tcPr>
          <w:p w14:paraId="22680D18" w14:textId="3A804580" w:rsidR="005F777C" w:rsidRPr="00207B76" w:rsidRDefault="00806E33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Osceola JH vs. Owensville JV</w:t>
            </w:r>
            <w:r w:rsidR="005201EA">
              <w:rPr>
                <w:rFonts w:asciiTheme="minorHAnsi" w:hAnsiTheme="minorHAnsi"/>
                <w:sz w:val="22"/>
                <w:szCs w:val="22"/>
              </w:rPr>
              <w:t xml:space="preserve"> Orange</w:t>
            </w:r>
          </w:p>
        </w:tc>
        <w:tc>
          <w:tcPr>
            <w:tcW w:w="2986" w:type="dxa"/>
            <w:vAlign w:val="center"/>
          </w:tcPr>
          <w:p w14:paraId="0CCB2019" w14:textId="1DD0C20C" w:rsidR="005F777C" w:rsidRPr="00207B76" w:rsidRDefault="00F05C0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Notre Dame V vs. Gibault V</w:t>
            </w:r>
          </w:p>
        </w:tc>
        <w:tc>
          <w:tcPr>
            <w:tcW w:w="3048" w:type="dxa"/>
            <w:gridSpan w:val="2"/>
            <w:vAlign w:val="center"/>
          </w:tcPr>
          <w:p w14:paraId="679B1268" w14:textId="4A18F532" w:rsidR="005F777C" w:rsidRPr="00207B76" w:rsidRDefault="00F05C0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Salem V vs. Meadville V  </w:t>
            </w:r>
          </w:p>
        </w:tc>
      </w:tr>
      <w:tr w:rsidR="005F777C" w:rsidRPr="00207B76" w14:paraId="12C54BB5" w14:textId="77777777" w:rsidTr="008B1CB7">
        <w:trPr>
          <w:tblHeader/>
          <w:jc w:val="center"/>
        </w:trPr>
        <w:tc>
          <w:tcPr>
            <w:tcW w:w="864" w:type="dxa"/>
            <w:vAlign w:val="center"/>
          </w:tcPr>
          <w:p w14:paraId="726DDE5E" w14:textId="77777777" w:rsidR="005F777C" w:rsidRPr="00207B76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1:15</w:t>
            </w:r>
          </w:p>
        </w:tc>
        <w:tc>
          <w:tcPr>
            <w:tcW w:w="2736" w:type="dxa"/>
            <w:vAlign w:val="center"/>
          </w:tcPr>
          <w:p w14:paraId="7BF8AFFC" w14:textId="03F33F3D" w:rsidR="005F777C" w:rsidRPr="00207B76" w:rsidRDefault="00806E33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ark Hills Central V vs. St. James V</w:t>
            </w:r>
          </w:p>
        </w:tc>
        <w:tc>
          <w:tcPr>
            <w:tcW w:w="2736" w:type="dxa"/>
            <w:vAlign w:val="center"/>
          </w:tcPr>
          <w:p w14:paraId="0E844FDC" w14:textId="77777777" w:rsidR="005F777C" w:rsidRPr="00207B76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736" w:type="dxa"/>
            <w:vAlign w:val="center"/>
          </w:tcPr>
          <w:p w14:paraId="04F86166" w14:textId="5D129A03" w:rsidR="005F777C" w:rsidRPr="00207B76" w:rsidRDefault="00806E33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Osceola JV vs. Notre Dame JV</w:t>
            </w:r>
          </w:p>
        </w:tc>
        <w:tc>
          <w:tcPr>
            <w:tcW w:w="2986" w:type="dxa"/>
            <w:vAlign w:val="center"/>
          </w:tcPr>
          <w:p w14:paraId="47BD3B8E" w14:textId="7864088C" w:rsidR="00806E33" w:rsidRPr="00207B76" w:rsidRDefault="00806E33" w:rsidP="00806E33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Gibault V vs. Purdy V</w:t>
            </w:r>
          </w:p>
        </w:tc>
        <w:tc>
          <w:tcPr>
            <w:tcW w:w="3048" w:type="dxa"/>
            <w:gridSpan w:val="2"/>
            <w:vAlign w:val="center"/>
          </w:tcPr>
          <w:p w14:paraId="41A28496" w14:textId="65FDF75C" w:rsidR="005F777C" w:rsidRPr="00207B76" w:rsidRDefault="00806E33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Vienna JH</w:t>
            </w:r>
            <w:r w:rsidR="00E05BED">
              <w:rPr>
                <w:rFonts w:asciiTheme="minorHAnsi" w:hAnsiTheme="minorHAnsi"/>
                <w:sz w:val="22"/>
                <w:szCs w:val="22"/>
              </w:rPr>
              <w:t xml:space="preserve"> vs. St. James JH Red</w:t>
            </w:r>
          </w:p>
        </w:tc>
      </w:tr>
      <w:tr w:rsidR="005F777C" w:rsidRPr="00207B76" w14:paraId="42253537" w14:textId="77777777" w:rsidTr="008B1CB7">
        <w:trPr>
          <w:tblHeader/>
          <w:jc w:val="center"/>
        </w:trPr>
        <w:tc>
          <w:tcPr>
            <w:tcW w:w="864" w:type="dxa"/>
            <w:vAlign w:val="center"/>
          </w:tcPr>
          <w:p w14:paraId="35F610BB" w14:textId="77777777" w:rsidR="005F777C" w:rsidRPr="00207B76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2:00</w:t>
            </w:r>
          </w:p>
        </w:tc>
        <w:tc>
          <w:tcPr>
            <w:tcW w:w="2736" w:type="dxa"/>
            <w:vAlign w:val="center"/>
          </w:tcPr>
          <w:p w14:paraId="3BECB5B1" w14:textId="7F487DC1" w:rsidR="005F777C" w:rsidRPr="00207B76" w:rsidRDefault="00806E33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Brown County V vs.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Piasa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t xml:space="preserve"> V</w:t>
            </w:r>
          </w:p>
        </w:tc>
        <w:tc>
          <w:tcPr>
            <w:tcW w:w="2736" w:type="dxa"/>
            <w:vAlign w:val="center"/>
          </w:tcPr>
          <w:p w14:paraId="03032664" w14:textId="7D47545C" w:rsidR="005F777C" w:rsidRPr="00207B76" w:rsidRDefault="00806E33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rocker JV vs. St. James JH White</w:t>
            </w:r>
          </w:p>
        </w:tc>
        <w:tc>
          <w:tcPr>
            <w:tcW w:w="2736" w:type="dxa"/>
            <w:vAlign w:val="center"/>
          </w:tcPr>
          <w:p w14:paraId="2AE46AB3" w14:textId="4DA46E0C" w:rsidR="005F777C" w:rsidRPr="00207B76" w:rsidRDefault="00806E33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Osceola JH vs. Locust Grove 9</w:t>
            </w:r>
          </w:p>
        </w:tc>
        <w:tc>
          <w:tcPr>
            <w:tcW w:w="2986" w:type="dxa"/>
            <w:vAlign w:val="center"/>
          </w:tcPr>
          <w:p w14:paraId="17DE1A7E" w14:textId="463EC95D" w:rsidR="005F777C" w:rsidRPr="00207B76" w:rsidRDefault="00806E33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Owensville J</w:t>
            </w:r>
            <w:r w:rsidR="00B80803">
              <w:rPr>
                <w:rFonts w:asciiTheme="minorHAnsi" w:hAnsiTheme="minorHAnsi"/>
                <w:sz w:val="22"/>
                <w:szCs w:val="22"/>
              </w:rPr>
              <w:t>V Black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vs. Bland JH</w:t>
            </w:r>
          </w:p>
        </w:tc>
        <w:tc>
          <w:tcPr>
            <w:tcW w:w="3048" w:type="dxa"/>
            <w:gridSpan w:val="2"/>
            <w:vAlign w:val="center"/>
          </w:tcPr>
          <w:p w14:paraId="3EAB0680" w14:textId="0CC3B54D" w:rsidR="005F777C" w:rsidRPr="00207B76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5F777C" w:rsidRPr="00207B76" w14:paraId="775759B1" w14:textId="77777777" w:rsidTr="008B1CB7">
        <w:trPr>
          <w:tblHeader/>
          <w:jc w:val="center"/>
        </w:trPr>
        <w:tc>
          <w:tcPr>
            <w:tcW w:w="864" w:type="dxa"/>
            <w:tcBorders>
              <w:bottom w:val="single" w:sz="4" w:space="0" w:color="auto"/>
            </w:tcBorders>
            <w:vAlign w:val="center"/>
          </w:tcPr>
          <w:p w14:paraId="28775B38" w14:textId="77777777" w:rsidR="005F777C" w:rsidRPr="00207B76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2:45</w:t>
            </w:r>
          </w:p>
        </w:tc>
        <w:tc>
          <w:tcPr>
            <w:tcW w:w="2736" w:type="dxa"/>
            <w:tcBorders>
              <w:bottom w:val="single" w:sz="4" w:space="0" w:color="auto"/>
            </w:tcBorders>
            <w:vAlign w:val="center"/>
          </w:tcPr>
          <w:p w14:paraId="05F33DD4" w14:textId="781DE5B0" w:rsidR="005F777C" w:rsidRPr="00207B76" w:rsidRDefault="00806E33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Lesterville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t xml:space="preserve"> V vs. Locust Grove V</w:t>
            </w:r>
          </w:p>
        </w:tc>
        <w:tc>
          <w:tcPr>
            <w:tcW w:w="2736" w:type="dxa"/>
            <w:tcBorders>
              <w:bottom w:val="single" w:sz="4" w:space="0" w:color="auto"/>
            </w:tcBorders>
            <w:vAlign w:val="center"/>
          </w:tcPr>
          <w:p w14:paraId="5F979042" w14:textId="7764E99E" w:rsidR="005F777C" w:rsidRPr="00207B76" w:rsidRDefault="00806E33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t. Elmo V vs. St. James JV</w:t>
            </w:r>
          </w:p>
        </w:tc>
        <w:tc>
          <w:tcPr>
            <w:tcW w:w="2736" w:type="dxa"/>
            <w:tcBorders>
              <w:bottom w:val="single" w:sz="4" w:space="0" w:color="auto"/>
            </w:tcBorders>
            <w:vAlign w:val="center"/>
          </w:tcPr>
          <w:p w14:paraId="54860E30" w14:textId="07B636A2" w:rsidR="005F777C" w:rsidRPr="00207B76" w:rsidRDefault="00806E33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Notre Dame JV vs. St. James JH Red</w:t>
            </w:r>
          </w:p>
        </w:tc>
        <w:tc>
          <w:tcPr>
            <w:tcW w:w="2986" w:type="dxa"/>
            <w:tcBorders>
              <w:bottom w:val="single" w:sz="4" w:space="0" w:color="auto"/>
            </w:tcBorders>
            <w:vAlign w:val="center"/>
          </w:tcPr>
          <w:p w14:paraId="35DB3BF4" w14:textId="31D702FC" w:rsidR="005F777C" w:rsidRPr="00207B76" w:rsidRDefault="00806E33" w:rsidP="00806E33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ark Hills Central V vs. Meadville V</w:t>
            </w:r>
          </w:p>
        </w:tc>
        <w:tc>
          <w:tcPr>
            <w:tcW w:w="3048" w:type="dxa"/>
            <w:gridSpan w:val="2"/>
            <w:tcBorders>
              <w:bottom w:val="single" w:sz="4" w:space="0" w:color="auto"/>
            </w:tcBorders>
            <w:vAlign w:val="center"/>
          </w:tcPr>
          <w:p w14:paraId="3697C46D" w14:textId="4B0F0B90" w:rsidR="005F777C" w:rsidRPr="00207B76" w:rsidRDefault="00143202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rocker V vs. Plato V</w:t>
            </w:r>
          </w:p>
        </w:tc>
      </w:tr>
      <w:tr w:rsidR="005F777C" w:rsidRPr="00207B76" w14:paraId="1E08B4EB" w14:textId="77777777" w:rsidTr="008B1CB7">
        <w:trPr>
          <w:tblHeader/>
          <w:jc w:val="center"/>
        </w:trPr>
        <w:tc>
          <w:tcPr>
            <w:tcW w:w="864" w:type="dxa"/>
            <w:shd w:val="clear" w:color="auto" w:fill="auto"/>
            <w:vAlign w:val="center"/>
          </w:tcPr>
          <w:p w14:paraId="6D18E22B" w14:textId="77777777" w:rsidR="005F777C" w:rsidRPr="00207B76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:30</w:t>
            </w:r>
          </w:p>
        </w:tc>
        <w:tc>
          <w:tcPr>
            <w:tcW w:w="2736" w:type="dxa"/>
            <w:shd w:val="clear" w:color="auto" w:fill="auto"/>
            <w:vAlign w:val="center"/>
          </w:tcPr>
          <w:p w14:paraId="6EA98A06" w14:textId="77777777" w:rsidR="005F777C" w:rsidRPr="00207B76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736" w:type="dxa"/>
            <w:shd w:val="clear" w:color="auto" w:fill="auto"/>
            <w:vAlign w:val="center"/>
          </w:tcPr>
          <w:p w14:paraId="7920F280" w14:textId="77777777" w:rsidR="005F777C" w:rsidRPr="00207B76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736" w:type="dxa"/>
            <w:shd w:val="clear" w:color="auto" w:fill="auto"/>
            <w:vAlign w:val="center"/>
          </w:tcPr>
          <w:p w14:paraId="00040F1E" w14:textId="1297AEC8" w:rsidR="005F777C" w:rsidRPr="00207B76" w:rsidRDefault="00806E33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Osceola JH vs. St. James JH White</w:t>
            </w:r>
          </w:p>
        </w:tc>
        <w:tc>
          <w:tcPr>
            <w:tcW w:w="2986" w:type="dxa"/>
            <w:shd w:val="clear" w:color="auto" w:fill="auto"/>
            <w:vAlign w:val="center"/>
          </w:tcPr>
          <w:p w14:paraId="36C493B1" w14:textId="77777777" w:rsidR="005F777C" w:rsidRPr="00207B76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048" w:type="dxa"/>
            <w:gridSpan w:val="2"/>
            <w:shd w:val="clear" w:color="auto" w:fill="auto"/>
            <w:vAlign w:val="center"/>
          </w:tcPr>
          <w:p w14:paraId="2E62C412" w14:textId="77777777" w:rsidR="005F777C" w:rsidRPr="00207B76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5F777C" w:rsidRPr="00207B76" w14:paraId="61278B20" w14:textId="77777777" w:rsidTr="008B1CB7">
        <w:trPr>
          <w:gridAfter w:val="1"/>
          <w:wAfter w:w="46" w:type="dxa"/>
          <w:tblHeader/>
          <w:jc w:val="center"/>
        </w:trPr>
        <w:tc>
          <w:tcPr>
            <w:tcW w:w="864" w:type="dxa"/>
            <w:shd w:val="clear" w:color="auto" w:fill="auto"/>
            <w:vAlign w:val="center"/>
          </w:tcPr>
          <w:p w14:paraId="4F114EB2" w14:textId="77777777" w:rsidR="005F777C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:15</w:t>
            </w:r>
          </w:p>
        </w:tc>
        <w:tc>
          <w:tcPr>
            <w:tcW w:w="2736" w:type="dxa"/>
            <w:shd w:val="clear" w:color="auto" w:fill="auto"/>
            <w:vAlign w:val="center"/>
          </w:tcPr>
          <w:p w14:paraId="6604ECC3" w14:textId="77777777" w:rsidR="005F777C" w:rsidRPr="00207B76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736" w:type="dxa"/>
            <w:shd w:val="clear" w:color="auto" w:fill="auto"/>
            <w:vAlign w:val="center"/>
          </w:tcPr>
          <w:p w14:paraId="65FBD678" w14:textId="77777777" w:rsidR="005F777C" w:rsidRPr="00207B76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736" w:type="dxa"/>
            <w:shd w:val="clear" w:color="auto" w:fill="auto"/>
            <w:vAlign w:val="center"/>
          </w:tcPr>
          <w:p w14:paraId="095FAD70" w14:textId="344AB712" w:rsidR="005F777C" w:rsidRPr="00207B76" w:rsidRDefault="00806E33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Osceola JH vs. Bland JH</w:t>
            </w:r>
          </w:p>
        </w:tc>
        <w:tc>
          <w:tcPr>
            <w:tcW w:w="2986" w:type="dxa"/>
            <w:shd w:val="clear" w:color="auto" w:fill="auto"/>
            <w:vAlign w:val="center"/>
          </w:tcPr>
          <w:p w14:paraId="368D4E1F" w14:textId="6EEBE34A" w:rsidR="005F777C" w:rsidRPr="00207B76" w:rsidRDefault="00806E33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ark Hills Central V vs. Plato V</w:t>
            </w:r>
          </w:p>
        </w:tc>
        <w:tc>
          <w:tcPr>
            <w:tcW w:w="3002" w:type="dxa"/>
            <w:shd w:val="clear" w:color="auto" w:fill="auto"/>
            <w:vAlign w:val="center"/>
          </w:tcPr>
          <w:p w14:paraId="65FACA16" w14:textId="4944C7EF" w:rsidR="005F777C" w:rsidRPr="00207B76" w:rsidRDefault="00806E33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eadville V</w:t>
            </w:r>
            <w:r w:rsidR="00E05BED">
              <w:rPr>
                <w:rFonts w:asciiTheme="minorHAnsi" w:hAnsiTheme="minorHAnsi"/>
                <w:sz w:val="22"/>
                <w:szCs w:val="22"/>
              </w:rPr>
              <w:t xml:space="preserve"> vs. Notre Dame V</w:t>
            </w:r>
          </w:p>
        </w:tc>
      </w:tr>
    </w:tbl>
    <w:p w14:paraId="1687687D" w14:textId="77777777" w:rsidR="000B0DB9" w:rsidRPr="00FD2F5E" w:rsidRDefault="000B0DB9">
      <w:pPr>
        <w:rPr>
          <w:rFonts w:asciiTheme="minorHAnsi" w:hAnsiTheme="minorHAnsi"/>
          <w:b/>
          <w:bCs/>
        </w:rPr>
      </w:pPr>
    </w:p>
    <w:p w14:paraId="63C044AC" w14:textId="77777777" w:rsidR="006A6248" w:rsidRPr="00FD2F5E" w:rsidRDefault="006A6248" w:rsidP="006A6248">
      <w:pPr>
        <w:pStyle w:val="EnvelopeReturn"/>
        <w:jc w:val="center"/>
        <w:rPr>
          <w:rFonts w:asciiTheme="minorHAnsi" w:hAnsiTheme="minorHAnsi" w:cs="Times New Roman"/>
          <w:b/>
          <w:bCs/>
          <w:szCs w:val="24"/>
        </w:rPr>
      </w:pPr>
      <w:r w:rsidRPr="00FD2F5E">
        <w:rPr>
          <w:rFonts w:asciiTheme="minorHAnsi" w:hAnsiTheme="minorHAnsi" w:cs="Times New Roman"/>
          <w:b/>
          <w:bCs/>
          <w:szCs w:val="24"/>
        </w:rPr>
        <w:t xml:space="preserve">Game Schedule-Saturday, </w:t>
      </w:r>
      <w:r w:rsidR="005F777C">
        <w:rPr>
          <w:rFonts w:asciiTheme="minorHAnsi" w:hAnsiTheme="minorHAnsi" w:cs="Times New Roman"/>
          <w:b/>
          <w:bCs/>
          <w:szCs w:val="24"/>
        </w:rPr>
        <w:t>July 11, 2020</w:t>
      </w:r>
    </w:p>
    <w:p w14:paraId="62175C57" w14:textId="77777777" w:rsidR="0014568C" w:rsidRPr="00FD2F5E" w:rsidRDefault="0014568C" w:rsidP="009967C9">
      <w:pPr>
        <w:pStyle w:val="EnvelopeReturn"/>
        <w:jc w:val="center"/>
        <w:rPr>
          <w:rFonts w:asciiTheme="minorHAnsi" w:hAnsiTheme="minorHAnsi"/>
          <w:sz w:val="20"/>
        </w:rPr>
      </w:pPr>
    </w:p>
    <w:tbl>
      <w:tblPr>
        <w:tblpPr w:leftFromText="180" w:rightFromText="180" w:vertAnchor="text" w:tblpXSpec="center" w:tblpY="1"/>
        <w:tblOverlap w:val="never"/>
        <w:tblW w:w="145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64"/>
        <w:gridCol w:w="2736"/>
        <w:gridCol w:w="2736"/>
        <w:gridCol w:w="2736"/>
        <w:gridCol w:w="2736"/>
        <w:gridCol w:w="2736"/>
      </w:tblGrid>
      <w:tr w:rsidR="005F777C" w:rsidRPr="00FD7543" w14:paraId="6CECFBFC" w14:textId="77777777" w:rsidTr="005F777C">
        <w:trPr>
          <w:tblHeader/>
          <w:jc w:val="center"/>
        </w:trPr>
        <w:tc>
          <w:tcPr>
            <w:tcW w:w="864" w:type="dxa"/>
            <w:vAlign w:val="center"/>
          </w:tcPr>
          <w:p w14:paraId="353E57FD" w14:textId="77777777" w:rsidR="005F777C" w:rsidRPr="00FD7543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FD7543">
              <w:rPr>
                <w:rFonts w:asciiTheme="minorHAnsi" w:hAnsiTheme="minorHAnsi"/>
                <w:sz w:val="22"/>
                <w:szCs w:val="22"/>
              </w:rPr>
              <w:t>Time</w:t>
            </w:r>
          </w:p>
        </w:tc>
        <w:tc>
          <w:tcPr>
            <w:tcW w:w="2736" w:type="dxa"/>
            <w:vAlign w:val="center"/>
          </w:tcPr>
          <w:p w14:paraId="33C24B58" w14:textId="77777777" w:rsidR="005F777C" w:rsidRPr="005F777C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F777C">
              <w:rPr>
                <w:rFonts w:asciiTheme="minorHAnsi" w:hAnsiTheme="minorHAnsi"/>
                <w:sz w:val="22"/>
                <w:szCs w:val="22"/>
              </w:rPr>
              <w:t>St. James Middle School #1</w:t>
            </w:r>
          </w:p>
        </w:tc>
        <w:tc>
          <w:tcPr>
            <w:tcW w:w="2736" w:type="dxa"/>
            <w:vAlign w:val="center"/>
          </w:tcPr>
          <w:p w14:paraId="3FD13EEB" w14:textId="77777777" w:rsidR="005F777C" w:rsidRPr="005F777C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F777C">
              <w:rPr>
                <w:rFonts w:asciiTheme="minorHAnsi" w:hAnsiTheme="minorHAnsi"/>
                <w:sz w:val="22"/>
                <w:szCs w:val="22"/>
              </w:rPr>
              <w:t>St. James Middle School #2</w:t>
            </w:r>
          </w:p>
        </w:tc>
        <w:tc>
          <w:tcPr>
            <w:tcW w:w="2736" w:type="dxa"/>
            <w:vAlign w:val="center"/>
          </w:tcPr>
          <w:p w14:paraId="59678FF1" w14:textId="77777777" w:rsidR="005F777C" w:rsidRPr="005F777C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F777C">
              <w:rPr>
                <w:rFonts w:asciiTheme="minorHAnsi" w:hAnsiTheme="minorHAnsi"/>
                <w:sz w:val="22"/>
                <w:szCs w:val="22"/>
              </w:rPr>
              <w:t>St. James Elementary</w:t>
            </w:r>
          </w:p>
        </w:tc>
        <w:tc>
          <w:tcPr>
            <w:tcW w:w="2736" w:type="dxa"/>
            <w:vAlign w:val="center"/>
          </w:tcPr>
          <w:p w14:paraId="7509F0D5" w14:textId="77777777" w:rsidR="005F777C" w:rsidRPr="005F777C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F777C">
              <w:rPr>
                <w:rFonts w:asciiTheme="minorHAnsi" w:hAnsiTheme="minorHAnsi"/>
                <w:sz w:val="22"/>
                <w:szCs w:val="22"/>
              </w:rPr>
              <w:t>Rolla Centre #1</w:t>
            </w:r>
          </w:p>
        </w:tc>
        <w:tc>
          <w:tcPr>
            <w:tcW w:w="2736" w:type="dxa"/>
            <w:vAlign w:val="center"/>
          </w:tcPr>
          <w:p w14:paraId="196904E1" w14:textId="77777777" w:rsidR="005F777C" w:rsidRPr="005F777C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F777C">
              <w:rPr>
                <w:rFonts w:asciiTheme="minorHAnsi" w:hAnsiTheme="minorHAnsi"/>
                <w:sz w:val="22"/>
                <w:szCs w:val="22"/>
              </w:rPr>
              <w:t>Rolla Centre #2</w:t>
            </w:r>
          </w:p>
        </w:tc>
      </w:tr>
      <w:tr w:rsidR="005F777C" w:rsidRPr="00FD7543" w14:paraId="75105E46" w14:textId="77777777" w:rsidTr="005F777C">
        <w:trPr>
          <w:tblHeader/>
          <w:jc w:val="center"/>
        </w:trPr>
        <w:tc>
          <w:tcPr>
            <w:tcW w:w="864" w:type="dxa"/>
            <w:vAlign w:val="center"/>
          </w:tcPr>
          <w:p w14:paraId="5A8BE0FD" w14:textId="77777777" w:rsidR="005F777C" w:rsidRPr="00207B76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</w:t>
            </w:r>
            <w:r w:rsidRPr="00207B76">
              <w:rPr>
                <w:rFonts w:asciiTheme="minorHAnsi" w:hAnsiTheme="minorHAnsi"/>
                <w:sz w:val="22"/>
                <w:szCs w:val="22"/>
              </w:rPr>
              <w:t>:00</w:t>
            </w:r>
          </w:p>
        </w:tc>
        <w:tc>
          <w:tcPr>
            <w:tcW w:w="2736" w:type="dxa"/>
            <w:vAlign w:val="center"/>
          </w:tcPr>
          <w:p w14:paraId="43434039" w14:textId="415F0E5F" w:rsidR="005F777C" w:rsidRPr="00FD7543" w:rsidRDefault="00662A27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t. James V vs. Gibault V</w:t>
            </w:r>
          </w:p>
        </w:tc>
        <w:tc>
          <w:tcPr>
            <w:tcW w:w="2736" w:type="dxa"/>
            <w:vAlign w:val="center"/>
          </w:tcPr>
          <w:p w14:paraId="06039D48" w14:textId="52725987" w:rsidR="005F777C" w:rsidRPr="00FD7543" w:rsidRDefault="00662A27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Brown County V vs. Notre Dame V</w:t>
            </w:r>
          </w:p>
        </w:tc>
        <w:tc>
          <w:tcPr>
            <w:tcW w:w="2736" w:type="dxa"/>
            <w:vAlign w:val="center"/>
          </w:tcPr>
          <w:p w14:paraId="53B58D13" w14:textId="52A6B1F2" w:rsidR="005F777C" w:rsidRPr="00FD7543" w:rsidRDefault="00662A27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Osceola JH vs. </w:t>
            </w:r>
            <w:r w:rsidR="006A29F4">
              <w:rPr>
                <w:rFonts w:asciiTheme="minorHAnsi" w:hAnsiTheme="minorHAnsi"/>
                <w:sz w:val="22"/>
                <w:szCs w:val="22"/>
              </w:rPr>
              <w:t>St. James JH Red</w:t>
            </w:r>
          </w:p>
        </w:tc>
        <w:tc>
          <w:tcPr>
            <w:tcW w:w="2736" w:type="dxa"/>
            <w:vAlign w:val="center"/>
          </w:tcPr>
          <w:p w14:paraId="76F1FB66" w14:textId="589E2F3A" w:rsidR="005F777C" w:rsidRPr="00FD7543" w:rsidRDefault="00662A27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ark Hills Central V vs. Purdy V</w:t>
            </w:r>
          </w:p>
        </w:tc>
        <w:tc>
          <w:tcPr>
            <w:tcW w:w="2736" w:type="dxa"/>
            <w:vAlign w:val="center"/>
          </w:tcPr>
          <w:p w14:paraId="3C466EAB" w14:textId="4404C0ED" w:rsidR="005F777C" w:rsidRPr="00FD7543" w:rsidRDefault="00662A27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Locust Grove V vs. Salem V</w:t>
            </w:r>
          </w:p>
        </w:tc>
      </w:tr>
      <w:tr w:rsidR="005F777C" w:rsidRPr="00FD7543" w14:paraId="462F628C" w14:textId="77777777" w:rsidTr="005F777C">
        <w:trPr>
          <w:tblHeader/>
          <w:jc w:val="center"/>
        </w:trPr>
        <w:tc>
          <w:tcPr>
            <w:tcW w:w="864" w:type="dxa"/>
            <w:vAlign w:val="center"/>
          </w:tcPr>
          <w:p w14:paraId="0FFDA090" w14:textId="77777777" w:rsidR="005F777C" w:rsidRPr="00207B76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:45</w:t>
            </w:r>
          </w:p>
        </w:tc>
        <w:tc>
          <w:tcPr>
            <w:tcW w:w="2736" w:type="dxa"/>
            <w:vAlign w:val="center"/>
          </w:tcPr>
          <w:p w14:paraId="100574FB" w14:textId="1C7129B5" w:rsidR="005F777C" w:rsidRPr="00FD7543" w:rsidRDefault="00662A27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Lesterville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t xml:space="preserve"> V vs.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Piasa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t xml:space="preserve"> V</w:t>
            </w:r>
          </w:p>
        </w:tc>
        <w:tc>
          <w:tcPr>
            <w:tcW w:w="2736" w:type="dxa"/>
            <w:vAlign w:val="center"/>
          </w:tcPr>
          <w:p w14:paraId="3C656B4B" w14:textId="020D890F" w:rsidR="005F777C" w:rsidRPr="00FD7543" w:rsidRDefault="00662A27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rocker JV vs. Owensville J</w:t>
            </w:r>
            <w:r w:rsidR="00B80803">
              <w:rPr>
                <w:rFonts w:asciiTheme="minorHAnsi" w:hAnsiTheme="minorHAnsi"/>
                <w:sz w:val="22"/>
                <w:szCs w:val="22"/>
              </w:rPr>
              <w:t>V Black</w:t>
            </w:r>
          </w:p>
        </w:tc>
        <w:tc>
          <w:tcPr>
            <w:tcW w:w="2736" w:type="dxa"/>
            <w:vAlign w:val="center"/>
          </w:tcPr>
          <w:p w14:paraId="19D1F93C" w14:textId="31FEC32A" w:rsidR="005F777C" w:rsidRPr="00FD7543" w:rsidRDefault="00662A27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Bland JH vs. St. James JH Red</w:t>
            </w:r>
          </w:p>
        </w:tc>
        <w:tc>
          <w:tcPr>
            <w:tcW w:w="2736" w:type="dxa"/>
            <w:vAlign w:val="center"/>
          </w:tcPr>
          <w:p w14:paraId="2753363C" w14:textId="7674BEEE" w:rsidR="005F777C" w:rsidRPr="00FD7543" w:rsidRDefault="00662A27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t. Elmo V vs. Plato V</w:t>
            </w:r>
          </w:p>
        </w:tc>
        <w:tc>
          <w:tcPr>
            <w:tcW w:w="2736" w:type="dxa"/>
            <w:vAlign w:val="center"/>
          </w:tcPr>
          <w:p w14:paraId="3E54618E" w14:textId="141EC6A5" w:rsidR="005F777C" w:rsidRPr="00FD7543" w:rsidRDefault="00662A27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Osceola JV vs. </w:t>
            </w:r>
            <w:r w:rsidR="00C62CCE">
              <w:rPr>
                <w:rFonts w:asciiTheme="minorHAnsi" w:hAnsiTheme="minorHAnsi"/>
                <w:sz w:val="22"/>
                <w:szCs w:val="22"/>
              </w:rPr>
              <w:t>St. James JH White</w:t>
            </w:r>
          </w:p>
        </w:tc>
      </w:tr>
      <w:tr w:rsidR="005F777C" w:rsidRPr="00FD7543" w14:paraId="05D4B61F" w14:textId="77777777" w:rsidTr="005F777C">
        <w:trPr>
          <w:tblHeader/>
          <w:jc w:val="center"/>
        </w:trPr>
        <w:tc>
          <w:tcPr>
            <w:tcW w:w="864" w:type="dxa"/>
            <w:vAlign w:val="center"/>
          </w:tcPr>
          <w:p w14:paraId="22E46629" w14:textId="77777777" w:rsidR="005F777C" w:rsidRPr="00207B76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0:30</w:t>
            </w:r>
          </w:p>
        </w:tc>
        <w:tc>
          <w:tcPr>
            <w:tcW w:w="2736" w:type="dxa"/>
            <w:vAlign w:val="center"/>
          </w:tcPr>
          <w:p w14:paraId="2F2FE972" w14:textId="0642957E" w:rsidR="005F777C" w:rsidRPr="00FD7543" w:rsidRDefault="00662A27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t. James V vs. Notre Dame V</w:t>
            </w:r>
          </w:p>
        </w:tc>
        <w:tc>
          <w:tcPr>
            <w:tcW w:w="2736" w:type="dxa"/>
            <w:vAlign w:val="center"/>
          </w:tcPr>
          <w:p w14:paraId="5C1B76E1" w14:textId="5E4BF9B2" w:rsidR="005F777C" w:rsidRPr="00FD7543" w:rsidRDefault="00662A27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Brown County V vs. St. James JV</w:t>
            </w:r>
          </w:p>
        </w:tc>
        <w:tc>
          <w:tcPr>
            <w:tcW w:w="2736" w:type="dxa"/>
            <w:vAlign w:val="center"/>
          </w:tcPr>
          <w:p w14:paraId="24AC85FC" w14:textId="7D417C8A" w:rsidR="005F777C" w:rsidRPr="00FD7543" w:rsidRDefault="00662A27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Osceola JH vs. Owensville JV</w:t>
            </w:r>
            <w:r w:rsidR="005201EA">
              <w:rPr>
                <w:rFonts w:asciiTheme="minorHAnsi" w:hAnsiTheme="minorHAnsi"/>
                <w:sz w:val="22"/>
                <w:szCs w:val="22"/>
              </w:rPr>
              <w:t xml:space="preserve"> Orange</w:t>
            </w:r>
          </w:p>
        </w:tc>
        <w:tc>
          <w:tcPr>
            <w:tcW w:w="2736" w:type="dxa"/>
            <w:vAlign w:val="center"/>
          </w:tcPr>
          <w:p w14:paraId="099CCBC6" w14:textId="7B68744C" w:rsidR="005F777C" w:rsidRPr="00FD7543" w:rsidRDefault="00662A27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ark Hills Central V vs. Locust Grove V</w:t>
            </w:r>
          </w:p>
        </w:tc>
        <w:tc>
          <w:tcPr>
            <w:tcW w:w="2736" w:type="dxa"/>
            <w:vAlign w:val="center"/>
          </w:tcPr>
          <w:p w14:paraId="5F421962" w14:textId="6DB99B89" w:rsidR="005F777C" w:rsidRPr="00FD7543" w:rsidRDefault="00C62CCE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Vienna JH vs. Locust Grove 9</w:t>
            </w:r>
          </w:p>
        </w:tc>
      </w:tr>
      <w:tr w:rsidR="005F777C" w:rsidRPr="00FD7543" w14:paraId="6A1F7F60" w14:textId="77777777" w:rsidTr="005F777C">
        <w:trPr>
          <w:tblHeader/>
          <w:jc w:val="center"/>
        </w:trPr>
        <w:tc>
          <w:tcPr>
            <w:tcW w:w="864" w:type="dxa"/>
            <w:vAlign w:val="center"/>
          </w:tcPr>
          <w:p w14:paraId="4C5B7DDB" w14:textId="77777777" w:rsidR="005F777C" w:rsidRPr="00207B76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1:15</w:t>
            </w:r>
          </w:p>
        </w:tc>
        <w:tc>
          <w:tcPr>
            <w:tcW w:w="2736" w:type="dxa"/>
            <w:vAlign w:val="center"/>
          </w:tcPr>
          <w:p w14:paraId="6CF8160B" w14:textId="3DBB254E" w:rsidR="005F777C" w:rsidRPr="00FD7543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736" w:type="dxa"/>
            <w:vAlign w:val="center"/>
          </w:tcPr>
          <w:p w14:paraId="04729BE3" w14:textId="2FF72BA4" w:rsidR="005F777C" w:rsidRPr="00FD7543" w:rsidRDefault="00662A27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Crocker V vs. Osceola JV </w:t>
            </w:r>
          </w:p>
        </w:tc>
        <w:tc>
          <w:tcPr>
            <w:tcW w:w="2736" w:type="dxa"/>
            <w:vAlign w:val="center"/>
          </w:tcPr>
          <w:p w14:paraId="3BD2F88E" w14:textId="0C02C953" w:rsidR="005F777C" w:rsidRPr="00FD7543" w:rsidRDefault="00662A27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Bland JH vs. Crocker JV</w:t>
            </w:r>
          </w:p>
        </w:tc>
        <w:tc>
          <w:tcPr>
            <w:tcW w:w="2736" w:type="dxa"/>
            <w:vAlign w:val="center"/>
          </w:tcPr>
          <w:p w14:paraId="2796360E" w14:textId="0223C26C" w:rsidR="005F777C" w:rsidRPr="00FD7543" w:rsidRDefault="00662A27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urdy V vs. St. Elmo V</w:t>
            </w:r>
          </w:p>
        </w:tc>
        <w:tc>
          <w:tcPr>
            <w:tcW w:w="2736" w:type="dxa"/>
            <w:vAlign w:val="center"/>
          </w:tcPr>
          <w:p w14:paraId="48A48217" w14:textId="0AD86E3A" w:rsidR="005F777C" w:rsidRPr="00FD7543" w:rsidRDefault="00C62CCE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alem V vs. Plato V</w:t>
            </w:r>
          </w:p>
        </w:tc>
      </w:tr>
      <w:tr w:rsidR="005F777C" w:rsidRPr="00FD7543" w14:paraId="355D25A8" w14:textId="77777777" w:rsidTr="005F777C">
        <w:trPr>
          <w:tblHeader/>
          <w:jc w:val="center"/>
        </w:trPr>
        <w:tc>
          <w:tcPr>
            <w:tcW w:w="864" w:type="dxa"/>
            <w:vAlign w:val="center"/>
          </w:tcPr>
          <w:p w14:paraId="5566699B" w14:textId="77777777" w:rsidR="005F777C" w:rsidRPr="00207B76" w:rsidRDefault="005F777C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2:00</w:t>
            </w:r>
          </w:p>
        </w:tc>
        <w:tc>
          <w:tcPr>
            <w:tcW w:w="2736" w:type="dxa"/>
            <w:vAlign w:val="center"/>
          </w:tcPr>
          <w:p w14:paraId="54EE3015" w14:textId="4F9306DD" w:rsidR="005F777C" w:rsidRPr="00FD7543" w:rsidRDefault="00662A27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St. James JV vs.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Lesterville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t xml:space="preserve"> V</w:t>
            </w:r>
          </w:p>
        </w:tc>
        <w:tc>
          <w:tcPr>
            <w:tcW w:w="2736" w:type="dxa"/>
            <w:vAlign w:val="center"/>
          </w:tcPr>
          <w:p w14:paraId="50B76820" w14:textId="04D7AC8A" w:rsidR="005F777C" w:rsidRPr="00FD7543" w:rsidRDefault="00662A27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Locus</w:t>
            </w:r>
            <w:r w:rsidR="002959E8">
              <w:rPr>
                <w:rFonts w:asciiTheme="minorHAnsi" w:hAnsiTheme="minorHAnsi"/>
                <w:sz w:val="22"/>
                <w:szCs w:val="22"/>
              </w:rPr>
              <w:t>t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Grove 9 vs. Owensville JV</w:t>
            </w:r>
            <w:r w:rsidR="005201EA">
              <w:rPr>
                <w:rFonts w:asciiTheme="minorHAnsi" w:hAnsiTheme="minorHAnsi"/>
                <w:sz w:val="22"/>
                <w:szCs w:val="22"/>
              </w:rPr>
              <w:t xml:space="preserve"> Orange</w:t>
            </w:r>
          </w:p>
        </w:tc>
        <w:tc>
          <w:tcPr>
            <w:tcW w:w="2736" w:type="dxa"/>
            <w:vAlign w:val="center"/>
          </w:tcPr>
          <w:p w14:paraId="27226CF1" w14:textId="5DF53C6F" w:rsidR="005F777C" w:rsidRPr="00FD7543" w:rsidRDefault="00662A27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Osceola JH vs. Owensville J</w:t>
            </w:r>
            <w:r w:rsidR="00B80803">
              <w:rPr>
                <w:rFonts w:asciiTheme="minorHAnsi" w:hAnsiTheme="minorHAnsi"/>
                <w:sz w:val="22"/>
                <w:szCs w:val="22"/>
              </w:rPr>
              <w:t>V Black</w:t>
            </w:r>
          </w:p>
        </w:tc>
        <w:tc>
          <w:tcPr>
            <w:tcW w:w="2736" w:type="dxa"/>
            <w:vAlign w:val="center"/>
          </w:tcPr>
          <w:p w14:paraId="6EBA20CE" w14:textId="2914AB53" w:rsidR="005F777C" w:rsidRPr="00FD7543" w:rsidRDefault="00662A27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Park Hills Central V vs.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Piasa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t xml:space="preserve"> V</w:t>
            </w:r>
          </w:p>
        </w:tc>
        <w:tc>
          <w:tcPr>
            <w:tcW w:w="2736" w:type="dxa"/>
            <w:vAlign w:val="center"/>
          </w:tcPr>
          <w:p w14:paraId="75897512" w14:textId="1CBA8611" w:rsidR="005F777C" w:rsidRPr="00FD7543" w:rsidRDefault="00662A27" w:rsidP="005F777C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Vienna JH vs. St. James JH White </w:t>
            </w:r>
          </w:p>
        </w:tc>
      </w:tr>
    </w:tbl>
    <w:p w14:paraId="31342560" w14:textId="77777777" w:rsidR="00654AD4" w:rsidRPr="00FD2F5E" w:rsidRDefault="00654AD4" w:rsidP="00CF0120">
      <w:pPr>
        <w:pStyle w:val="EnvelopeReturn"/>
        <w:rPr>
          <w:rFonts w:asciiTheme="minorHAnsi" w:hAnsiTheme="minorHAnsi"/>
        </w:rPr>
      </w:pPr>
    </w:p>
    <w:p w14:paraId="388A92F7" w14:textId="77777777" w:rsidR="00314321" w:rsidRPr="00FD2F5E" w:rsidRDefault="00314321" w:rsidP="00CF0120">
      <w:pPr>
        <w:pStyle w:val="EnvelopeReturn"/>
        <w:rPr>
          <w:rFonts w:asciiTheme="minorHAnsi" w:hAnsiTheme="minorHAnsi"/>
        </w:rPr>
      </w:pPr>
    </w:p>
    <w:p w14:paraId="3734E553" w14:textId="77777777" w:rsidR="00314321" w:rsidRPr="00FD2F5E" w:rsidRDefault="00314321" w:rsidP="00CF0120">
      <w:pPr>
        <w:pStyle w:val="EnvelopeReturn"/>
        <w:rPr>
          <w:rFonts w:asciiTheme="minorHAnsi" w:hAnsiTheme="minorHAnsi"/>
        </w:rPr>
      </w:pPr>
    </w:p>
    <w:p w14:paraId="034E6198" w14:textId="77777777" w:rsidR="005346FB" w:rsidRPr="00FD2F5E" w:rsidRDefault="005346FB">
      <w:pPr>
        <w:pStyle w:val="EnvelopeReturn"/>
        <w:rPr>
          <w:rFonts w:asciiTheme="minorHAnsi" w:hAnsiTheme="minorHAnsi"/>
        </w:rPr>
      </w:pPr>
    </w:p>
    <w:sectPr w:rsidR="005346FB" w:rsidRPr="00FD2F5E" w:rsidSect="00006881">
      <w:pgSz w:w="15840" w:h="12240" w:orient="landscape" w:code="1"/>
      <w:pgMar w:top="360" w:right="432" w:bottom="360" w:left="662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59520E7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4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NzQ1NTcxMDIyNzdT0lEKTi0uzszPAykwqwUAOzYE4CwAAAA="/>
  </w:docVars>
  <w:rsids>
    <w:rsidRoot w:val="007B616C"/>
    <w:rsid w:val="00001242"/>
    <w:rsid w:val="00004340"/>
    <w:rsid w:val="00006881"/>
    <w:rsid w:val="0001082C"/>
    <w:rsid w:val="00013B21"/>
    <w:rsid w:val="00015F6A"/>
    <w:rsid w:val="000227EA"/>
    <w:rsid w:val="000243FA"/>
    <w:rsid w:val="000260C2"/>
    <w:rsid w:val="00031A04"/>
    <w:rsid w:val="00044D7B"/>
    <w:rsid w:val="000501F8"/>
    <w:rsid w:val="00050F5F"/>
    <w:rsid w:val="00051817"/>
    <w:rsid w:val="00053B5D"/>
    <w:rsid w:val="0005457C"/>
    <w:rsid w:val="000570F2"/>
    <w:rsid w:val="000625AF"/>
    <w:rsid w:val="00062E74"/>
    <w:rsid w:val="00064B92"/>
    <w:rsid w:val="00065460"/>
    <w:rsid w:val="000656F8"/>
    <w:rsid w:val="00065C6A"/>
    <w:rsid w:val="00072AE5"/>
    <w:rsid w:val="000746B7"/>
    <w:rsid w:val="00074A31"/>
    <w:rsid w:val="00076C1C"/>
    <w:rsid w:val="000917CE"/>
    <w:rsid w:val="000A60E1"/>
    <w:rsid w:val="000A713E"/>
    <w:rsid w:val="000A7D8B"/>
    <w:rsid w:val="000B0DB9"/>
    <w:rsid w:val="000B156A"/>
    <w:rsid w:val="000B2DC8"/>
    <w:rsid w:val="000D0CCC"/>
    <w:rsid w:val="000D234E"/>
    <w:rsid w:val="000D42FB"/>
    <w:rsid w:val="000E3785"/>
    <w:rsid w:val="000E38C0"/>
    <w:rsid w:val="000F0F9D"/>
    <w:rsid w:val="001051A8"/>
    <w:rsid w:val="0011303D"/>
    <w:rsid w:val="00114A26"/>
    <w:rsid w:val="001157C0"/>
    <w:rsid w:val="0012100F"/>
    <w:rsid w:val="00130B01"/>
    <w:rsid w:val="0013667C"/>
    <w:rsid w:val="001366A9"/>
    <w:rsid w:val="00141875"/>
    <w:rsid w:val="00143202"/>
    <w:rsid w:val="00144754"/>
    <w:rsid w:val="0014568C"/>
    <w:rsid w:val="00146430"/>
    <w:rsid w:val="00151684"/>
    <w:rsid w:val="00151B2A"/>
    <w:rsid w:val="001633C5"/>
    <w:rsid w:val="00165E6F"/>
    <w:rsid w:val="00167FC4"/>
    <w:rsid w:val="00174811"/>
    <w:rsid w:val="00175F88"/>
    <w:rsid w:val="001838E1"/>
    <w:rsid w:val="0019300B"/>
    <w:rsid w:val="001967B6"/>
    <w:rsid w:val="00197283"/>
    <w:rsid w:val="00197F66"/>
    <w:rsid w:val="001A224C"/>
    <w:rsid w:val="001B172F"/>
    <w:rsid w:val="001B227A"/>
    <w:rsid w:val="001B4CCF"/>
    <w:rsid w:val="001B594E"/>
    <w:rsid w:val="001C07E8"/>
    <w:rsid w:val="001C34A8"/>
    <w:rsid w:val="001C4B95"/>
    <w:rsid w:val="001D0AE8"/>
    <w:rsid w:val="001D0F5F"/>
    <w:rsid w:val="001D180F"/>
    <w:rsid w:val="001E02E0"/>
    <w:rsid w:val="001E1493"/>
    <w:rsid w:val="001E4C38"/>
    <w:rsid w:val="001F42D9"/>
    <w:rsid w:val="001F68A3"/>
    <w:rsid w:val="0020714D"/>
    <w:rsid w:val="00207B76"/>
    <w:rsid w:val="00217458"/>
    <w:rsid w:val="00217D57"/>
    <w:rsid w:val="0022249F"/>
    <w:rsid w:val="0022757B"/>
    <w:rsid w:val="002328EF"/>
    <w:rsid w:val="00234032"/>
    <w:rsid w:val="0024089B"/>
    <w:rsid w:val="00242885"/>
    <w:rsid w:val="0024781F"/>
    <w:rsid w:val="002506F6"/>
    <w:rsid w:val="002655E3"/>
    <w:rsid w:val="0026772A"/>
    <w:rsid w:val="0027135B"/>
    <w:rsid w:val="002720BA"/>
    <w:rsid w:val="00276B90"/>
    <w:rsid w:val="002805B4"/>
    <w:rsid w:val="0028089E"/>
    <w:rsid w:val="00281E0E"/>
    <w:rsid w:val="00285DEC"/>
    <w:rsid w:val="00285FA7"/>
    <w:rsid w:val="002908B6"/>
    <w:rsid w:val="00291FA9"/>
    <w:rsid w:val="002935F8"/>
    <w:rsid w:val="002959E8"/>
    <w:rsid w:val="002A7BEF"/>
    <w:rsid w:val="002B7F07"/>
    <w:rsid w:val="002C4209"/>
    <w:rsid w:val="002C6AB8"/>
    <w:rsid w:val="002D13B5"/>
    <w:rsid w:val="002D624A"/>
    <w:rsid w:val="002E03FF"/>
    <w:rsid w:val="002E5792"/>
    <w:rsid w:val="002E6CAF"/>
    <w:rsid w:val="002F64FA"/>
    <w:rsid w:val="00314321"/>
    <w:rsid w:val="003143ED"/>
    <w:rsid w:val="0031555A"/>
    <w:rsid w:val="00315C22"/>
    <w:rsid w:val="00331094"/>
    <w:rsid w:val="00342AEE"/>
    <w:rsid w:val="00345836"/>
    <w:rsid w:val="0034623F"/>
    <w:rsid w:val="0035646E"/>
    <w:rsid w:val="00356C49"/>
    <w:rsid w:val="00364777"/>
    <w:rsid w:val="00367229"/>
    <w:rsid w:val="003679E1"/>
    <w:rsid w:val="00390C11"/>
    <w:rsid w:val="00390D4F"/>
    <w:rsid w:val="00390F81"/>
    <w:rsid w:val="00394F67"/>
    <w:rsid w:val="003954FB"/>
    <w:rsid w:val="003A0E63"/>
    <w:rsid w:val="003A279F"/>
    <w:rsid w:val="003A5D5F"/>
    <w:rsid w:val="003B1B96"/>
    <w:rsid w:val="003B28EF"/>
    <w:rsid w:val="003B4E5A"/>
    <w:rsid w:val="003C1796"/>
    <w:rsid w:val="003C584E"/>
    <w:rsid w:val="003C6ADC"/>
    <w:rsid w:val="003D1DE9"/>
    <w:rsid w:val="003D2681"/>
    <w:rsid w:val="003D3057"/>
    <w:rsid w:val="003E43B2"/>
    <w:rsid w:val="003E4EA9"/>
    <w:rsid w:val="003F5715"/>
    <w:rsid w:val="003F7A5E"/>
    <w:rsid w:val="00401A6D"/>
    <w:rsid w:val="00411AF3"/>
    <w:rsid w:val="00421E54"/>
    <w:rsid w:val="00425811"/>
    <w:rsid w:val="00427214"/>
    <w:rsid w:val="004275D8"/>
    <w:rsid w:val="004342BD"/>
    <w:rsid w:val="0043589F"/>
    <w:rsid w:val="00436A4D"/>
    <w:rsid w:val="0044170F"/>
    <w:rsid w:val="0044224F"/>
    <w:rsid w:val="004443E9"/>
    <w:rsid w:val="00444877"/>
    <w:rsid w:val="00462F89"/>
    <w:rsid w:val="00467FDE"/>
    <w:rsid w:val="00473876"/>
    <w:rsid w:val="004755D8"/>
    <w:rsid w:val="0048108D"/>
    <w:rsid w:val="00482BAE"/>
    <w:rsid w:val="0048434B"/>
    <w:rsid w:val="00494241"/>
    <w:rsid w:val="00497C07"/>
    <w:rsid w:val="004A207B"/>
    <w:rsid w:val="004A2C31"/>
    <w:rsid w:val="004A5D33"/>
    <w:rsid w:val="004D5660"/>
    <w:rsid w:val="004D60D2"/>
    <w:rsid w:val="004D6ACF"/>
    <w:rsid w:val="004F1CA0"/>
    <w:rsid w:val="00500228"/>
    <w:rsid w:val="00503367"/>
    <w:rsid w:val="00507325"/>
    <w:rsid w:val="00507C7F"/>
    <w:rsid w:val="00510030"/>
    <w:rsid w:val="005100DC"/>
    <w:rsid w:val="00510D9D"/>
    <w:rsid w:val="00516B09"/>
    <w:rsid w:val="005200E2"/>
    <w:rsid w:val="005201EA"/>
    <w:rsid w:val="005209B7"/>
    <w:rsid w:val="00521559"/>
    <w:rsid w:val="005217AD"/>
    <w:rsid w:val="00522CF1"/>
    <w:rsid w:val="00523B16"/>
    <w:rsid w:val="00531D8A"/>
    <w:rsid w:val="005346FB"/>
    <w:rsid w:val="00535F03"/>
    <w:rsid w:val="0055187C"/>
    <w:rsid w:val="005567F4"/>
    <w:rsid w:val="00573307"/>
    <w:rsid w:val="00580881"/>
    <w:rsid w:val="005836DB"/>
    <w:rsid w:val="005846AC"/>
    <w:rsid w:val="00585B7E"/>
    <w:rsid w:val="00586517"/>
    <w:rsid w:val="00591A77"/>
    <w:rsid w:val="005939E2"/>
    <w:rsid w:val="005B1EAF"/>
    <w:rsid w:val="005C0DC2"/>
    <w:rsid w:val="005C6424"/>
    <w:rsid w:val="005C7745"/>
    <w:rsid w:val="005C79F1"/>
    <w:rsid w:val="005E3AF7"/>
    <w:rsid w:val="005E3D21"/>
    <w:rsid w:val="005F777C"/>
    <w:rsid w:val="00602D7E"/>
    <w:rsid w:val="00610082"/>
    <w:rsid w:val="00613DB8"/>
    <w:rsid w:val="00617DC7"/>
    <w:rsid w:val="006235B3"/>
    <w:rsid w:val="0062538C"/>
    <w:rsid w:val="00625642"/>
    <w:rsid w:val="0063083D"/>
    <w:rsid w:val="00632A61"/>
    <w:rsid w:val="006358C6"/>
    <w:rsid w:val="006432D6"/>
    <w:rsid w:val="00652636"/>
    <w:rsid w:val="00654AD4"/>
    <w:rsid w:val="00655957"/>
    <w:rsid w:val="00655BB2"/>
    <w:rsid w:val="00662A27"/>
    <w:rsid w:val="00666C24"/>
    <w:rsid w:val="0066735D"/>
    <w:rsid w:val="00670155"/>
    <w:rsid w:val="00673251"/>
    <w:rsid w:val="006757C7"/>
    <w:rsid w:val="0067738E"/>
    <w:rsid w:val="006779F6"/>
    <w:rsid w:val="00677EDD"/>
    <w:rsid w:val="006841B4"/>
    <w:rsid w:val="0069047A"/>
    <w:rsid w:val="0069567A"/>
    <w:rsid w:val="00697B94"/>
    <w:rsid w:val="006A29F4"/>
    <w:rsid w:val="006A31D7"/>
    <w:rsid w:val="006A6248"/>
    <w:rsid w:val="006A77A8"/>
    <w:rsid w:val="006B0DB7"/>
    <w:rsid w:val="006B49B4"/>
    <w:rsid w:val="006C1B18"/>
    <w:rsid w:val="006C44F1"/>
    <w:rsid w:val="006C4DAC"/>
    <w:rsid w:val="006C6DEF"/>
    <w:rsid w:val="006E241E"/>
    <w:rsid w:val="006E5227"/>
    <w:rsid w:val="00703E19"/>
    <w:rsid w:val="00710DF9"/>
    <w:rsid w:val="0071184D"/>
    <w:rsid w:val="00716D27"/>
    <w:rsid w:val="0072227A"/>
    <w:rsid w:val="00723212"/>
    <w:rsid w:val="007238B6"/>
    <w:rsid w:val="0072688C"/>
    <w:rsid w:val="007353C2"/>
    <w:rsid w:val="00737483"/>
    <w:rsid w:val="00742F27"/>
    <w:rsid w:val="00752A58"/>
    <w:rsid w:val="00763948"/>
    <w:rsid w:val="00770654"/>
    <w:rsid w:val="00770C0A"/>
    <w:rsid w:val="0077115E"/>
    <w:rsid w:val="0077285B"/>
    <w:rsid w:val="00781152"/>
    <w:rsid w:val="00784D05"/>
    <w:rsid w:val="00786AA5"/>
    <w:rsid w:val="00797994"/>
    <w:rsid w:val="007A0B02"/>
    <w:rsid w:val="007A2117"/>
    <w:rsid w:val="007A45F4"/>
    <w:rsid w:val="007B1028"/>
    <w:rsid w:val="007B11A0"/>
    <w:rsid w:val="007B2046"/>
    <w:rsid w:val="007B616C"/>
    <w:rsid w:val="007C347B"/>
    <w:rsid w:val="007C54FE"/>
    <w:rsid w:val="007D4D22"/>
    <w:rsid w:val="007E1D31"/>
    <w:rsid w:val="007E25E9"/>
    <w:rsid w:val="007E4FB0"/>
    <w:rsid w:val="007F0FD7"/>
    <w:rsid w:val="007F32F2"/>
    <w:rsid w:val="007F33F1"/>
    <w:rsid w:val="007F3B34"/>
    <w:rsid w:val="007F605C"/>
    <w:rsid w:val="007F7690"/>
    <w:rsid w:val="0080181E"/>
    <w:rsid w:val="0080257E"/>
    <w:rsid w:val="00806E33"/>
    <w:rsid w:val="00835BB5"/>
    <w:rsid w:val="008361EC"/>
    <w:rsid w:val="00840494"/>
    <w:rsid w:val="00840835"/>
    <w:rsid w:val="00842DF7"/>
    <w:rsid w:val="00844F93"/>
    <w:rsid w:val="0084670D"/>
    <w:rsid w:val="00851091"/>
    <w:rsid w:val="0085630F"/>
    <w:rsid w:val="00864400"/>
    <w:rsid w:val="00873BC4"/>
    <w:rsid w:val="00874C1B"/>
    <w:rsid w:val="008815B8"/>
    <w:rsid w:val="008820AC"/>
    <w:rsid w:val="008827CD"/>
    <w:rsid w:val="00883314"/>
    <w:rsid w:val="008844AD"/>
    <w:rsid w:val="008905EF"/>
    <w:rsid w:val="00890B83"/>
    <w:rsid w:val="00890C72"/>
    <w:rsid w:val="00892057"/>
    <w:rsid w:val="008B1CB7"/>
    <w:rsid w:val="008B238A"/>
    <w:rsid w:val="008C1E5A"/>
    <w:rsid w:val="008C4751"/>
    <w:rsid w:val="008C7B09"/>
    <w:rsid w:val="008D4070"/>
    <w:rsid w:val="008D7F52"/>
    <w:rsid w:val="008E1196"/>
    <w:rsid w:val="008F1CB1"/>
    <w:rsid w:val="008F1DE5"/>
    <w:rsid w:val="008F3C88"/>
    <w:rsid w:val="008F6834"/>
    <w:rsid w:val="0090102C"/>
    <w:rsid w:val="009013C9"/>
    <w:rsid w:val="0090289C"/>
    <w:rsid w:val="0090714E"/>
    <w:rsid w:val="00907897"/>
    <w:rsid w:val="00912A0D"/>
    <w:rsid w:val="00914820"/>
    <w:rsid w:val="00915D10"/>
    <w:rsid w:val="00920F3A"/>
    <w:rsid w:val="00934753"/>
    <w:rsid w:val="00936BD4"/>
    <w:rsid w:val="00943615"/>
    <w:rsid w:val="00944190"/>
    <w:rsid w:val="0094499E"/>
    <w:rsid w:val="009475D7"/>
    <w:rsid w:val="009500D1"/>
    <w:rsid w:val="00952021"/>
    <w:rsid w:val="00956693"/>
    <w:rsid w:val="00965FF1"/>
    <w:rsid w:val="00976D8D"/>
    <w:rsid w:val="00977B1F"/>
    <w:rsid w:val="009912C9"/>
    <w:rsid w:val="00995DD3"/>
    <w:rsid w:val="009967C9"/>
    <w:rsid w:val="009A1D25"/>
    <w:rsid w:val="009A5A9C"/>
    <w:rsid w:val="009A68F8"/>
    <w:rsid w:val="009B43CC"/>
    <w:rsid w:val="009B4ECA"/>
    <w:rsid w:val="009B4ECF"/>
    <w:rsid w:val="009C3520"/>
    <w:rsid w:val="009C4DFC"/>
    <w:rsid w:val="009C6FB8"/>
    <w:rsid w:val="009D1B4D"/>
    <w:rsid w:val="009D39E2"/>
    <w:rsid w:val="009E1D63"/>
    <w:rsid w:val="009E29BF"/>
    <w:rsid w:val="009E34BE"/>
    <w:rsid w:val="009E4EFD"/>
    <w:rsid w:val="009E4FB2"/>
    <w:rsid w:val="009F7DF1"/>
    <w:rsid w:val="00A032BC"/>
    <w:rsid w:val="00A06478"/>
    <w:rsid w:val="00A07E57"/>
    <w:rsid w:val="00A30E02"/>
    <w:rsid w:val="00A40738"/>
    <w:rsid w:val="00A42196"/>
    <w:rsid w:val="00A450A6"/>
    <w:rsid w:val="00A542B7"/>
    <w:rsid w:val="00A73258"/>
    <w:rsid w:val="00A7382E"/>
    <w:rsid w:val="00A8154B"/>
    <w:rsid w:val="00A859F9"/>
    <w:rsid w:val="00A9004D"/>
    <w:rsid w:val="00AB4CCE"/>
    <w:rsid w:val="00AB4D09"/>
    <w:rsid w:val="00AB6B0E"/>
    <w:rsid w:val="00AB7C30"/>
    <w:rsid w:val="00AD068D"/>
    <w:rsid w:val="00AD0939"/>
    <w:rsid w:val="00AD0A15"/>
    <w:rsid w:val="00AD2224"/>
    <w:rsid w:val="00AE1253"/>
    <w:rsid w:val="00AE6B77"/>
    <w:rsid w:val="00AF65BC"/>
    <w:rsid w:val="00B021E4"/>
    <w:rsid w:val="00B04919"/>
    <w:rsid w:val="00B1204C"/>
    <w:rsid w:val="00B132BD"/>
    <w:rsid w:val="00B14589"/>
    <w:rsid w:val="00B15E7A"/>
    <w:rsid w:val="00B166A2"/>
    <w:rsid w:val="00B17042"/>
    <w:rsid w:val="00B2518B"/>
    <w:rsid w:val="00B252D8"/>
    <w:rsid w:val="00B27DCD"/>
    <w:rsid w:val="00B325A0"/>
    <w:rsid w:val="00B365E7"/>
    <w:rsid w:val="00B41EB1"/>
    <w:rsid w:val="00B421B8"/>
    <w:rsid w:val="00B46622"/>
    <w:rsid w:val="00B4740B"/>
    <w:rsid w:val="00B508E7"/>
    <w:rsid w:val="00B5371E"/>
    <w:rsid w:val="00B53B60"/>
    <w:rsid w:val="00B55F75"/>
    <w:rsid w:val="00B57FC2"/>
    <w:rsid w:val="00B657B1"/>
    <w:rsid w:val="00B675E3"/>
    <w:rsid w:val="00B70224"/>
    <w:rsid w:val="00B708F8"/>
    <w:rsid w:val="00B70B46"/>
    <w:rsid w:val="00B77F63"/>
    <w:rsid w:val="00B80803"/>
    <w:rsid w:val="00B8169B"/>
    <w:rsid w:val="00B85EAA"/>
    <w:rsid w:val="00BA383D"/>
    <w:rsid w:val="00BD712A"/>
    <w:rsid w:val="00BE3C65"/>
    <w:rsid w:val="00BE4183"/>
    <w:rsid w:val="00BE72A4"/>
    <w:rsid w:val="00BF5D37"/>
    <w:rsid w:val="00C0451B"/>
    <w:rsid w:val="00C07493"/>
    <w:rsid w:val="00C15736"/>
    <w:rsid w:val="00C16A65"/>
    <w:rsid w:val="00C20C31"/>
    <w:rsid w:val="00C2443A"/>
    <w:rsid w:val="00C24FF5"/>
    <w:rsid w:val="00C3164E"/>
    <w:rsid w:val="00C31ADC"/>
    <w:rsid w:val="00C35A46"/>
    <w:rsid w:val="00C374C7"/>
    <w:rsid w:val="00C417FE"/>
    <w:rsid w:val="00C42DE4"/>
    <w:rsid w:val="00C43057"/>
    <w:rsid w:val="00C44041"/>
    <w:rsid w:val="00C443E2"/>
    <w:rsid w:val="00C50F0A"/>
    <w:rsid w:val="00C51442"/>
    <w:rsid w:val="00C560DE"/>
    <w:rsid w:val="00C61134"/>
    <w:rsid w:val="00C611F6"/>
    <w:rsid w:val="00C62CCE"/>
    <w:rsid w:val="00C64D81"/>
    <w:rsid w:val="00C70D2D"/>
    <w:rsid w:val="00C71A65"/>
    <w:rsid w:val="00C7681E"/>
    <w:rsid w:val="00C7693A"/>
    <w:rsid w:val="00C772BA"/>
    <w:rsid w:val="00C927AB"/>
    <w:rsid w:val="00C947FA"/>
    <w:rsid w:val="00CA3690"/>
    <w:rsid w:val="00CA76A9"/>
    <w:rsid w:val="00CB056F"/>
    <w:rsid w:val="00CB2666"/>
    <w:rsid w:val="00CB2A42"/>
    <w:rsid w:val="00CB7FA7"/>
    <w:rsid w:val="00CC022B"/>
    <w:rsid w:val="00CC0EEE"/>
    <w:rsid w:val="00CC1550"/>
    <w:rsid w:val="00CC3FF2"/>
    <w:rsid w:val="00CD0E34"/>
    <w:rsid w:val="00CD1E92"/>
    <w:rsid w:val="00CD4CB6"/>
    <w:rsid w:val="00CF00E6"/>
    <w:rsid w:val="00CF0120"/>
    <w:rsid w:val="00D002E0"/>
    <w:rsid w:val="00D01A33"/>
    <w:rsid w:val="00D02F53"/>
    <w:rsid w:val="00D05BF3"/>
    <w:rsid w:val="00D172BC"/>
    <w:rsid w:val="00D24F84"/>
    <w:rsid w:val="00D273F0"/>
    <w:rsid w:val="00D34171"/>
    <w:rsid w:val="00D378EF"/>
    <w:rsid w:val="00D37946"/>
    <w:rsid w:val="00D40C55"/>
    <w:rsid w:val="00D41799"/>
    <w:rsid w:val="00D4647A"/>
    <w:rsid w:val="00D50AAB"/>
    <w:rsid w:val="00D621AB"/>
    <w:rsid w:val="00D62AF6"/>
    <w:rsid w:val="00D774B0"/>
    <w:rsid w:val="00D90600"/>
    <w:rsid w:val="00D951B4"/>
    <w:rsid w:val="00D97913"/>
    <w:rsid w:val="00DA3A53"/>
    <w:rsid w:val="00DA3D03"/>
    <w:rsid w:val="00DA6379"/>
    <w:rsid w:val="00DA7573"/>
    <w:rsid w:val="00DA7FD1"/>
    <w:rsid w:val="00DB080B"/>
    <w:rsid w:val="00DB530A"/>
    <w:rsid w:val="00DC0C10"/>
    <w:rsid w:val="00DC2178"/>
    <w:rsid w:val="00DC5B96"/>
    <w:rsid w:val="00DC665B"/>
    <w:rsid w:val="00DC78E2"/>
    <w:rsid w:val="00DC7BC3"/>
    <w:rsid w:val="00DD2387"/>
    <w:rsid w:val="00DD5826"/>
    <w:rsid w:val="00DD5FEB"/>
    <w:rsid w:val="00DE303E"/>
    <w:rsid w:val="00DF3C77"/>
    <w:rsid w:val="00DF6A56"/>
    <w:rsid w:val="00DF6B2A"/>
    <w:rsid w:val="00E01CFB"/>
    <w:rsid w:val="00E03300"/>
    <w:rsid w:val="00E0362F"/>
    <w:rsid w:val="00E05BED"/>
    <w:rsid w:val="00E10800"/>
    <w:rsid w:val="00E11B8D"/>
    <w:rsid w:val="00E141AB"/>
    <w:rsid w:val="00E1574E"/>
    <w:rsid w:val="00E179FE"/>
    <w:rsid w:val="00E213E6"/>
    <w:rsid w:val="00E22F48"/>
    <w:rsid w:val="00E236C4"/>
    <w:rsid w:val="00E25651"/>
    <w:rsid w:val="00E25AC9"/>
    <w:rsid w:val="00E275E1"/>
    <w:rsid w:val="00E27B7F"/>
    <w:rsid w:val="00E30973"/>
    <w:rsid w:val="00E309B3"/>
    <w:rsid w:val="00E6096D"/>
    <w:rsid w:val="00E60A79"/>
    <w:rsid w:val="00E617C3"/>
    <w:rsid w:val="00E623BC"/>
    <w:rsid w:val="00E6371B"/>
    <w:rsid w:val="00E71851"/>
    <w:rsid w:val="00E84C49"/>
    <w:rsid w:val="00E9045F"/>
    <w:rsid w:val="00E92701"/>
    <w:rsid w:val="00EA2048"/>
    <w:rsid w:val="00EA4466"/>
    <w:rsid w:val="00EA4D91"/>
    <w:rsid w:val="00EA66F1"/>
    <w:rsid w:val="00EB042F"/>
    <w:rsid w:val="00EB318B"/>
    <w:rsid w:val="00EB5C5D"/>
    <w:rsid w:val="00EB5CCF"/>
    <w:rsid w:val="00EB67B0"/>
    <w:rsid w:val="00EC569D"/>
    <w:rsid w:val="00ED0247"/>
    <w:rsid w:val="00ED0284"/>
    <w:rsid w:val="00ED0A95"/>
    <w:rsid w:val="00ED13DA"/>
    <w:rsid w:val="00ED40C6"/>
    <w:rsid w:val="00ED5302"/>
    <w:rsid w:val="00EE59BA"/>
    <w:rsid w:val="00EF1088"/>
    <w:rsid w:val="00EF5CF6"/>
    <w:rsid w:val="00EF6C77"/>
    <w:rsid w:val="00EF7C71"/>
    <w:rsid w:val="00F005EC"/>
    <w:rsid w:val="00F015D5"/>
    <w:rsid w:val="00F05C0C"/>
    <w:rsid w:val="00F06B5C"/>
    <w:rsid w:val="00F22223"/>
    <w:rsid w:val="00F27A64"/>
    <w:rsid w:val="00F30A4F"/>
    <w:rsid w:val="00F30CC9"/>
    <w:rsid w:val="00F409DE"/>
    <w:rsid w:val="00F4107B"/>
    <w:rsid w:val="00F41D14"/>
    <w:rsid w:val="00F46790"/>
    <w:rsid w:val="00F602D2"/>
    <w:rsid w:val="00F64336"/>
    <w:rsid w:val="00F72AD9"/>
    <w:rsid w:val="00F7493B"/>
    <w:rsid w:val="00F75341"/>
    <w:rsid w:val="00F77E31"/>
    <w:rsid w:val="00F842D4"/>
    <w:rsid w:val="00F84D6E"/>
    <w:rsid w:val="00F857C9"/>
    <w:rsid w:val="00F87D03"/>
    <w:rsid w:val="00F87FBE"/>
    <w:rsid w:val="00F90262"/>
    <w:rsid w:val="00F90FBB"/>
    <w:rsid w:val="00F9516C"/>
    <w:rsid w:val="00FA1430"/>
    <w:rsid w:val="00FB6607"/>
    <w:rsid w:val="00FB785E"/>
    <w:rsid w:val="00FB7E38"/>
    <w:rsid w:val="00FC1719"/>
    <w:rsid w:val="00FD2EC8"/>
    <w:rsid w:val="00FD2F5E"/>
    <w:rsid w:val="00FD5F6C"/>
    <w:rsid w:val="00FD6938"/>
    <w:rsid w:val="00FD7543"/>
    <w:rsid w:val="00FD7AD9"/>
    <w:rsid w:val="00FF0E49"/>
    <w:rsid w:val="00FF2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846B60"/>
  <w15:docId w15:val="{49405522-5D53-4FB3-A82C-4E1DE33D0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6607"/>
    <w:rPr>
      <w:rFonts w:ascii="Bookman Old Style" w:hAnsi="Bookman Old Style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semiHidden/>
    <w:rsid w:val="00FB6607"/>
    <w:rPr>
      <w:rFonts w:cs="Arial"/>
      <w:szCs w:val="20"/>
    </w:rPr>
  </w:style>
  <w:style w:type="paragraph" w:styleId="EnvelopeAddress">
    <w:name w:val="envelope address"/>
    <w:basedOn w:val="Normal"/>
    <w:semiHidden/>
    <w:rsid w:val="00FB6607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BodyText">
    <w:name w:val="Body Text"/>
    <w:basedOn w:val="Normal"/>
    <w:semiHidden/>
    <w:rsid w:val="00FB6607"/>
    <w:pPr>
      <w:framePr w:hSpace="180" w:wrap="around" w:vAnchor="text" w:hAnchor="text" w:y="1"/>
      <w:suppressOverlap/>
      <w:jc w:val="center"/>
    </w:pPr>
    <w:rPr>
      <w:sz w:val="24"/>
    </w:rPr>
  </w:style>
  <w:style w:type="paragraph" w:styleId="BodyText2">
    <w:name w:val="Body Text 2"/>
    <w:basedOn w:val="Normal"/>
    <w:semiHidden/>
    <w:rsid w:val="00FB6607"/>
    <w:pPr>
      <w:framePr w:hSpace="180" w:wrap="around" w:vAnchor="text" w:hAnchor="text" w:y="1"/>
      <w:suppressOverlap/>
      <w:jc w:val="center"/>
    </w:pPr>
    <w:rPr>
      <w:rFonts w:ascii="Times New Roman" w:hAnsi="Times New Roman"/>
      <w:sz w:val="18"/>
    </w:rPr>
  </w:style>
  <w:style w:type="paragraph" w:styleId="ListBullet">
    <w:name w:val="List Bullet"/>
    <w:basedOn w:val="Normal"/>
    <w:autoRedefine/>
    <w:semiHidden/>
    <w:rsid w:val="00FB6607"/>
    <w:pPr>
      <w:numPr>
        <w:numId w:val="1"/>
      </w:numPr>
    </w:pPr>
  </w:style>
  <w:style w:type="paragraph" w:customStyle="1" w:styleId="Default">
    <w:name w:val="Default"/>
    <w:rsid w:val="00FB6607"/>
    <w:pPr>
      <w:autoSpaceDE w:val="0"/>
      <w:autoSpaceDN w:val="0"/>
      <w:adjustRightInd w:val="0"/>
    </w:pPr>
    <w:rPr>
      <w:rFonts w:ascii="TimesNewRoman" w:hAnsi="TimesNew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7D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D5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C8F697-44D0-4423-A744-B5188BF89C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17</Words>
  <Characters>295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ldcat Summer Shootout</vt:lpstr>
    </vt:vector>
  </TitlesOfParts>
  <Company>Rolla Public Schools</Company>
  <LinksUpToDate>false</LinksUpToDate>
  <CharactersWithSpaces>3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dcat Summer Shootout</dc:title>
  <dc:creator>currentriver</dc:creator>
  <cp:lastModifiedBy>Pritchett, Joshua (Student)</cp:lastModifiedBy>
  <cp:revision>5</cp:revision>
  <cp:lastPrinted>2019-06-16T03:55:00Z</cp:lastPrinted>
  <dcterms:created xsi:type="dcterms:W3CDTF">2020-07-06T23:55:00Z</dcterms:created>
  <dcterms:modified xsi:type="dcterms:W3CDTF">2020-07-07T00:04:00Z</dcterms:modified>
</cp:coreProperties>
</file>